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F2025B" w14:textId="77777777" w:rsidR="004F523A" w:rsidRPr="00A83F06" w:rsidRDefault="004F523A" w:rsidP="00A83F0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szCs w:val="24"/>
        </w:rPr>
      </w:pPr>
      <w:r w:rsidRPr="00A83F06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ШАБЛОН</w:t>
      </w:r>
    </w:p>
    <w:p w14:paraId="6651236A" w14:textId="77777777" w:rsidR="004F523A" w:rsidRPr="004F523A" w:rsidRDefault="004F523A" w:rsidP="00F80D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523A">
        <w:rPr>
          <w:rFonts w:ascii="Times New Roman" w:hAnsi="Times New Roman" w:cs="Times New Roman"/>
          <w:b/>
          <w:sz w:val="24"/>
          <w:szCs w:val="24"/>
        </w:rPr>
        <w:t>Аналитическая справка</w:t>
      </w:r>
    </w:p>
    <w:p w14:paraId="51C888DA" w14:textId="77777777" w:rsidR="004F523A" w:rsidRPr="004F523A" w:rsidRDefault="004F523A" w:rsidP="00F80D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523A">
        <w:rPr>
          <w:rFonts w:ascii="Times New Roman" w:hAnsi="Times New Roman" w:cs="Times New Roman"/>
          <w:b/>
          <w:sz w:val="24"/>
          <w:szCs w:val="24"/>
        </w:rPr>
        <w:t>по итогам мониторинга уровня сформированности</w:t>
      </w:r>
    </w:p>
    <w:p w14:paraId="1536E9E4" w14:textId="77777777" w:rsidR="004F523A" w:rsidRPr="004F523A" w:rsidRDefault="004F523A" w:rsidP="00F80D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523A">
        <w:rPr>
          <w:rFonts w:ascii="Times New Roman" w:hAnsi="Times New Roman" w:cs="Times New Roman"/>
          <w:b/>
          <w:sz w:val="24"/>
          <w:szCs w:val="24"/>
        </w:rPr>
        <w:t xml:space="preserve">____________________грамотности обучающихся ____ классов </w:t>
      </w:r>
    </w:p>
    <w:p w14:paraId="126ADD5D" w14:textId="4A7A81AC" w:rsidR="00C43DEF" w:rsidRDefault="004F523A" w:rsidP="00F80D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523A">
        <w:rPr>
          <w:rFonts w:ascii="Times New Roman" w:hAnsi="Times New Roman" w:cs="Times New Roman"/>
          <w:b/>
          <w:sz w:val="24"/>
          <w:szCs w:val="24"/>
        </w:rPr>
        <w:t>ГБОУ СОШ_________</w:t>
      </w:r>
    </w:p>
    <w:p w14:paraId="58CD7574" w14:textId="77777777" w:rsidR="00F80DFD" w:rsidRPr="00594479" w:rsidRDefault="00F80DFD" w:rsidP="00F80D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BAEBE3" w14:textId="03CA1CA3" w:rsidR="009B0CD4" w:rsidRPr="00594479" w:rsidRDefault="009D23B7" w:rsidP="00F80DFD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/>
          <w:sz w:val="24"/>
          <w:szCs w:val="24"/>
        </w:rPr>
        <w:t xml:space="preserve">Цель </w:t>
      </w:r>
      <w:r w:rsidR="009B0CD4" w:rsidRPr="00594479">
        <w:rPr>
          <w:rFonts w:ascii="Times New Roman" w:hAnsi="Times New Roman" w:cs="Times New Roman"/>
          <w:b/>
          <w:sz w:val="24"/>
          <w:szCs w:val="24"/>
        </w:rPr>
        <w:t>диагностической работы</w:t>
      </w:r>
      <w:r w:rsidR="00D928F7" w:rsidRPr="00594479">
        <w:rPr>
          <w:rFonts w:ascii="Times New Roman" w:hAnsi="Times New Roman" w:cs="Times New Roman"/>
          <w:sz w:val="24"/>
          <w:szCs w:val="24"/>
        </w:rPr>
        <w:t>:</w:t>
      </w:r>
      <w:r w:rsidR="009B0CD4" w:rsidRPr="00594479">
        <w:rPr>
          <w:rFonts w:ascii="Times New Roman" w:hAnsi="Times New Roman" w:cs="Times New Roman"/>
          <w:sz w:val="24"/>
          <w:szCs w:val="24"/>
        </w:rPr>
        <w:t xml:space="preserve"> оценить уровень сформированности </w:t>
      </w:r>
      <w:r w:rsidR="004F523A" w:rsidRPr="004F523A">
        <w:rPr>
          <w:rFonts w:ascii="Times New Roman" w:hAnsi="Times New Roman" w:cs="Times New Roman"/>
          <w:sz w:val="24"/>
          <w:szCs w:val="24"/>
        </w:rPr>
        <w:t>_____________________</w:t>
      </w:r>
      <w:r w:rsidR="009B0CD4" w:rsidRPr="00594479">
        <w:rPr>
          <w:rFonts w:ascii="Times New Roman" w:hAnsi="Times New Roman" w:cs="Times New Roman"/>
          <w:sz w:val="24"/>
          <w:szCs w:val="24"/>
        </w:rPr>
        <w:t xml:space="preserve"> грамотности как составляющей функциональной грамотности.</w:t>
      </w:r>
    </w:p>
    <w:p w14:paraId="25F838A9" w14:textId="77777777" w:rsidR="008B4F0E" w:rsidRPr="00594479" w:rsidRDefault="008B4F0E" w:rsidP="00F80DFD">
      <w:pPr>
        <w:pStyle w:val="a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1E5306" w14:textId="77777777" w:rsidR="004F523A" w:rsidRDefault="00F7148A" w:rsidP="00F80DFD">
      <w:pPr>
        <w:pStyle w:val="a6"/>
        <w:numPr>
          <w:ilvl w:val="0"/>
          <w:numId w:val="1"/>
        </w:numPr>
        <w:ind w:left="0" w:firstLine="0"/>
        <w:jc w:val="both"/>
        <w:rPr>
          <w:b/>
          <w:sz w:val="24"/>
          <w:szCs w:val="24"/>
        </w:rPr>
      </w:pPr>
      <w:r w:rsidRPr="00594479">
        <w:rPr>
          <w:b/>
          <w:sz w:val="24"/>
          <w:szCs w:val="24"/>
        </w:rPr>
        <w:t>Общая характеристика диагностической работы:</w:t>
      </w:r>
    </w:p>
    <w:p w14:paraId="1863C2E8" w14:textId="77777777" w:rsidR="004F523A" w:rsidRDefault="004F523A" w:rsidP="00F80DFD">
      <w:pPr>
        <w:pStyle w:val="a3"/>
        <w:spacing w:after="0" w:line="240" w:lineRule="auto"/>
        <w:ind w:left="0"/>
        <w:rPr>
          <w:b/>
          <w:sz w:val="24"/>
          <w:szCs w:val="24"/>
        </w:rPr>
      </w:pPr>
    </w:p>
    <w:p w14:paraId="7102DE3F" w14:textId="348980C8" w:rsidR="00F7148A" w:rsidRPr="004F523A" w:rsidRDefault="00F7148A" w:rsidP="00F80DFD">
      <w:pPr>
        <w:pStyle w:val="a6"/>
        <w:numPr>
          <w:ilvl w:val="1"/>
          <w:numId w:val="1"/>
        </w:numPr>
        <w:ind w:left="0" w:firstLine="0"/>
        <w:jc w:val="both"/>
        <w:rPr>
          <w:b/>
          <w:sz w:val="24"/>
          <w:szCs w:val="24"/>
        </w:rPr>
      </w:pPr>
      <w:r w:rsidRPr="004F523A">
        <w:rPr>
          <w:b/>
          <w:sz w:val="24"/>
          <w:szCs w:val="24"/>
        </w:rPr>
        <w:t>Содержательная область</w:t>
      </w:r>
      <w:r w:rsidRPr="004F523A">
        <w:rPr>
          <w:sz w:val="24"/>
          <w:szCs w:val="24"/>
        </w:rPr>
        <w:t xml:space="preserve"> оценки (распределение заданий по отдельным областям)</w:t>
      </w:r>
    </w:p>
    <w:p w14:paraId="161502A3" w14:textId="77777777" w:rsidR="00F7148A" w:rsidRPr="00594479" w:rsidRDefault="00F7148A" w:rsidP="00F80DFD">
      <w:pPr>
        <w:pStyle w:val="a3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1</w:t>
      </w:r>
    </w:p>
    <w:p w14:paraId="3F12E27C" w14:textId="03781600" w:rsidR="00F7148A" w:rsidRPr="00594479" w:rsidRDefault="008B494A" w:rsidP="00F80DFD">
      <w:pPr>
        <w:pStyle w:val="a3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</w:t>
      </w:r>
      <w:r w:rsidR="00F7148A" w:rsidRPr="00594479">
        <w:rPr>
          <w:rFonts w:ascii="Times New Roman" w:hAnsi="Times New Roman" w:cs="Times New Roman"/>
          <w:sz w:val="24"/>
          <w:szCs w:val="24"/>
        </w:rPr>
        <w:t>аспределение заданий по содержательным областя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05"/>
        <w:gridCol w:w="1587"/>
        <w:gridCol w:w="1553"/>
      </w:tblGrid>
      <w:tr w:rsidR="002D2D42" w:rsidRPr="00594479" w14:paraId="2F495E25" w14:textId="77777777" w:rsidTr="00860960">
        <w:trPr>
          <w:cantSplit/>
          <w:trHeight w:val="170"/>
          <w:jc w:val="center"/>
        </w:trPr>
        <w:tc>
          <w:tcPr>
            <w:tcW w:w="6205" w:type="dxa"/>
            <w:vMerge w:val="restart"/>
            <w:vAlign w:val="center"/>
          </w:tcPr>
          <w:p w14:paraId="52877C86" w14:textId="77777777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3140" w:type="dxa"/>
            <w:gridSpan w:val="2"/>
          </w:tcPr>
          <w:p w14:paraId="32C0F37A" w14:textId="77777777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2D2D42" w:rsidRPr="00594479" w14:paraId="07D6FCEF" w14:textId="77777777" w:rsidTr="00860960">
        <w:trPr>
          <w:cantSplit/>
          <w:trHeight w:val="170"/>
          <w:jc w:val="center"/>
        </w:trPr>
        <w:tc>
          <w:tcPr>
            <w:tcW w:w="6205" w:type="dxa"/>
            <w:vMerge/>
            <w:vAlign w:val="center"/>
          </w:tcPr>
          <w:p w14:paraId="2CAD8E94" w14:textId="77777777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1587" w:type="dxa"/>
          </w:tcPr>
          <w:p w14:paraId="19439524" w14:textId="77777777" w:rsidR="002D2D42" w:rsidRPr="00594479" w:rsidRDefault="002F16B7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Вариант 1</w:t>
            </w:r>
          </w:p>
        </w:tc>
        <w:tc>
          <w:tcPr>
            <w:tcW w:w="1553" w:type="dxa"/>
          </w:tcPr>
          <w:p w14:paraId="50BD4398" w14:textId="77777777" w:rsidR="002D2D42" w:rsidRPr="00594479" w:rsidRDefault="002F16B7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Вариант 2</w:t>
            </w:r>
          </w:p>
        </w:tc>
      </w:tr>
      <w:tr w:rsidR="002D2D42" w:rsidRPr="00594479" w14:paraId="24D98AEE" w14:textId="77777777" w:rsidTr="00860960">
        <w:trPr>
          <w:cantSplit/>
          <w:trHeight w:val="170"/>
          <w:jc w:val="center"/>
        </w:trPr>
        <w:tc>
          <w:tcPr>
            <w:tcW w:w="6205" w:type="dxa"/>
            <w:vAlign w:val="center"/>
          </w:tcPr>
          <w:p w14:paraId="5DB200B7" w14:textId="3AE2C89D" w:rsidR="002D2D42" w:rsidRPr="00594479" w:rsidRDefault="002D2D42" w:rsidP="00F80DFD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87" w:type="dxa"/>
            <w:vAlign w:val="center"/>
          </w:tcPr>
          <w:p w14:paraId="10D2468C" w14:textId="7A4E12B8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53" w:type="dxa"/>
          </w:tcPr>
          <w:p w14:paraId="6DE92912" w14:textId="7479A8CF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  <w:tr w:rsidR="002D2D42" w:rsidRPr="00594479" w14:paraId="7B56C6B7" w14:textId="77777777" w:rsidTr="00860960">
        <w:trPr>
          <w:cantSplit/>
          <w:trHeight w:val="170"/>
          <w:jc w:val="center"/>
        </w:trPr>
        <w:tc>
          <w:tcPr>
            <w:tcW w:w="6205" w:type="dxa"/>
            <w:vAlign w:val="center"/>
          </w:tcPr>
          <w:p w14:paraId="48B39BCF" w14:textId="2936EFDA" w:rsidR="002D2D42" w:rsidRPr="00594479" w:rsidRDefault="002D2D42" w:rsidP="00F80DFD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87" w:type="dxa"/>
            <w:vAlign w:val="center"/>
          </w:tcPr>
          <w:p w14:paraId="2D6D3BC0" w14:textId="2031110F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53" w:type="dxa"/>
          </w:tcPr>
          <w:p w14:paraId="529A0FA3" w14:textId="36CE3A81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  <w:tr w:rsidR="002D2D42" w:rsidRPr="00594479" w14:paraId="3A9578E4" w14:textId="77777777" w:rsidTr="00860960">
        <w:trPr>
          <w:cantSplit/>
          <w:trHeight w:val="170"/>
          <w:jc w:val="center"/>
        </w:trPr>
        <w:tc>
          <w:tcPr>
            <w:tcW w:w="6205" w:type="dxa"/>
            <w:vAlign w:val="center"/>
          </w:tcPr>
          <w:p w14:paraId="043326C8" w14:textId="77777777" w:rsidR="002D2D42" w:rsidRPr="00594479" w:rsidRDefault="002D2D42" w:rsidP="00F80DFD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1587" w:type="dxa"/>
            <w:vAlign w:val="center"/>
          </w:tcPr>
          <w:p w14:paraId="39638C6A" w14:textId="4D07AF74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53" w:type="dxa"/>
          </w:tcPr>
          <w:p w14:paraId="3B0E9C78" w14:textId="51628EA8" w:rsidR="002D2D42" w:rsidRPr="00594479" w:rsidRDefault="002D2D42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</w:tbl>
    <w:p w14:paraId="134B9FBE" w14:textId="77777777" w:rsidR="00F7148A" w:rsidRPr="00594479" w:rsidRDefault="00F7148A" w:rsidP="00F80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3BF87D" w14:textId="38387961" w:rsidR="00F7148A" w:rsidRPr="004F523A" w:rsidRDefault="00F7148A" w:rsidP="00860960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F523A">
        <w:rPr>
          <w:rFonts w:ascii="Times New Roman" w:hAnsi="Times New Roman" w:cs="Times New Roman"/>
          <w:b/>
          <w:sz w:val="24"/>
          <w:szCs w:val="24"/>
        </w:rPr>
        <w:t>Компетентностная</w:t>
      </w:r>
      <w:proofErr w:type="spellEnd"/>
      <w:r w:rsidRPr="004F523A">
        <w:rPr>
          <w:rFonts w:ascii="Times New Roman" w:hAnsi="Times New Roman" w:cs="Times New Roman"/>
          <w:b/>
          <w:sz w:val="24"/>
          <w:szCs w:val="24"/>
        </w:rPr>
        <w:t xml:space="preserve"> область</w:t>
      </w:r>
      <w:r w:rsidRPr="004F523A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</w:p>
    <w:p w14:paraId="32B8C3A7" w14:textId="77777777" w:rsidR="003F4C15" w:rsidRPr="00594479" w:rsidRDefault="007F7EB1" w:rsidP="00F80DFD">
      <w:pPr>
        <w:spacing w:after="0" w:line="240" w:lineRule="auto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594479">
        <w:rPr>
          <w:rFonts w:ascii="Times New Roman" w:hAnsi="Times New Roman" w:cs="Times New Roman"/>
          <w:iCs/>
          <w:sz w:val="24"/>
          <w:szCs w:val="24"/>
        </w:rPr>
        <w:t>Таблица 2</w:t>
      </w:r>
      <w:r w:rsidR="003F4C15" w:rsidRPr="00594479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7536BB40" w14:textId="0E96BA8E" w:rsidR="003F4C15" w:rsidRPr="00594479" w:rsidRDefault="008B494A" w:rsidP="00F80DFD">
      <w:pPr>
        <w:spacing w:after="0" w:line="240" w:lineRule="auto"/>
        <w:ind w:firstLine="709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Р</w:t>
      </w:r>
      <w:r w:rsidR="003F4C15" w:rsidRPr="00594479">
        <w:rPr>
          <w:rFonts w:ascii="Times New Roman" w:hAnsi="Times New Roman" w:cs="Times New Roman"/>
          <w:iCs/>
          <w:sz w:val="24"/>
          <w:szCs w:val="24"/>
        </w:rPr>
        <w:t>аспределение задан</w:t>
      </w:r>
      <w:r w:rsidR="00D108C4" w:rsidRPr="00594479">
        <w:rPr>
          <w:rFonts w:ascii="Times New Roman" w:hAnsi="Times New Roman" w:cs="Times New Roman"/>
          <w:iCs/>
          <w:sz w:val="24"/>
          <w:szCs w:val="24"/>
        </w:rPr>
        <w:t xml:space="preserve">ий по </w:t>
      </w:r>
      <w:proofErr w:type="spellStart"/>
      <w:r w:rsidR="00D108C4" w:rsidRPr="00594479">
        <w:rPr>
          <w:rFonts w:ascii="Times New Roman" w:hAnsi="Times New Roman" w:cs="Times New Roman"/>
          <w:iCs/>
          <w:sz w:val="24"/>
          <w:szCs w:val="24"/>
        </w:rPr>
        <w:t>компетентностным</w:t>
      </w:r>
      <w:proofErr w:type="spellEnd"/>
      <w:r w:rsidR="00D108C4" w:rsidRPr="00594479">
        <w:rPr>
          <w:rFonts w:ascii="Times New Roman" w:hAnsi="Times New Roman" w:cs="Times New Roman"/>
          <w:iCs/>
          <w:sz w:val="24"/>
          <w:szCs w:val="24"/>
        </w:rPr>
        <w:t xml:space="preserve"> областям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6232"/>
        <w:gridCol w:w="1560"/>
        <w:gridCol w:w="1539"/>
      </w:tblGrid>
      <w:tr w:rsidR="007F7EB1" w:rsidRPr="00594479" w14:paraId="5CAA0B47" w14:textId="77777777" w:rsidTr="00860960">
        <w:trPr>
          <w:jc w:val="center"/>
        </w:trPr>
        <w:tc>
          <w:tcPr>
            <w:tcW w:w="6232" w:type="dxa"/>
            <w:vMerge w:val="restart"/>
          </w:tcPr>
          <w:p w14:paraId="4FBA816E" w14:textId="77777777" w:rsidR="007F7EB1" w:rsidRPr="00594479" w:rsidRDefault="007F7EB1" w:rsidP="00F80DFD">
            <w:pPr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59447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59447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3099" w:type="dxa"/>
            <w:gridSpan w:val="2"/>
          </w:tcPr>
          <w:p w14:paraId="41044A7A" w14:textId="77777777" w:rsidR="007F7EB1" w:rsidRPr="00594479" w:rsidRDefault="007F7EB1" w:rsidP="00F80DFD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594479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2F16B7" w:rsidRPr="00594479" w14:paraId="161E363B" w14:textId="77777777" w:rsidTr="00860960">
        <w:trPr>
          <w:jc w:val="center"/>
        </w:trPr>
        <w:tc>
          <w:tcPr>
            <w:tcW w:w="6232" w:type="dxa"/>
            <w:vMerge/>
            <w:vAlign w:val="center"/>
          </w:tcPr>
          <w:p w14:paraId="027F7E49" w14:textId="77777777" w:rsidR="002F16B7" w:rsidRPr="00594479" w:rsidRDefault="002F16B7" w:rsidP="00F80DFD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701C61AD" w14:textId="77777777" w:rsidR="002F16B7" w:rsidRPr="00594479" w:rsidRDefault="002F16B7" w:rsidP="00F80DFD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594479">
              <w:rPr>
                <w:rFonts w:ascii="Times New Roman" w:hAnsi="Times New Roman"/>
                <w:bCs/>
                <w:i/>
                <w:sz w:val="24"/>
                <w:szCs w:val="24"/>
              </w:rPr>
              <w:t>Вариант 1</w:t>
            </w:r>
          </w:p>
        </w:tc>
        <w:tc>
          <w:tcPr>
            <w:tcW w:w="1539" w:type="dxa"/>
          </w:tcPr>
          <w:p w14:paraId="0BDC1BAB" w14:textId="77777777" w:rsidR="002F16B7" w:rsidRPr="00594479" w:rsidRDefault="002F16B7" w:rsidP="00F80DFD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594479">
              <w:rPr>
                <w:rFonts w:ascii="Times New Roman" w:hAnsi="Times New Roman"/>
                <w:bCs/>
                <w:i/>
                <w:sz w:val="24"/>
                <w:szCs w:val="24"/>
              </w:rPr>
              <w:t>Вариант 2</w:t>
            </w:r>
          </w:p>
        </w:tc>
      </w:tr>
      <w:tr w:rsidR="002F16B7" w:rsidRPr="00594479" w14:paraId="0F16874A" w14:textId="77777777" w:rsidTr="00860960">
        <w:trPr>
          <w:jc w:val="center"/>
        </w:trPr>
        <w:tc>
          <w:tcPr>
            <w:tcW w:w="6232" w:type="dxa"/>
            <w:vAlign w:val="center"/>
          </w:tcPr>
          <w:p w14:paraId="2013375F" w14:textId="75C2013E" w:rsidR="002F16B7" w:rsidRPr="00594479" w:rsidRDefault="002F16B7" w:rsidP="00F80DFD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1C400B5C" w14:textId="54C07128" w:rsidR="002F16B7" w:rsidRPr="00594479" w:rsidRDefault="002F16B7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</w:tcPr>
          <w:p w14:paraId="600085B6" w14:textId="72557D9A" w:rsidR="002F16B7" w:rsidRPr="00594479" w:rsidRDefault="002F16B7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16B7" w:rsidRPr="00594479" w14:paraId="0F20E376" w14:textId="77777777" w:rsidTr="00860960">
        <w:trPr>
          <w:jc w:val="center"/>
        </w:trPr>
        <w:tc>
          <w:tcPr>
            <w:tcW w:w="6232" w:type="dxa"/>
            <w:vAlign w:val="center"/>
          </w:tcPr>
          <w:p w14:paraId="3915F648" w14:textId="32B29A6C" w:rsidR="002F16B7" w:rsidRPr="00594479" w:rsidRDefault="002F16B7" w:rsidP="00F80DFD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1A95F569" w14:textId="62B41C68" w:rsidR="002F16B7" w:rsidRPr="00594479" w:rsidRDefault="002F16B7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</w:tcPr>
          <w:p w14:paraId="05F47B0A" w14:textId="7BE386B7" w:rsidR="002F16B7" w:rsidRPr="00594479" w:rsidRDefault="002F16B7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10AF" w:rsidRPr="00594479" w14:paraId="31273E5A" w14:textId="77777777" w:rsidTr="00860960">
        <w:trPr>
          <w:jc w:val="center"/>
        </w:trPr>
        <w:tc>
          <w:tcPr>
            <w:tcW w:w="6232" w:type="dxa"/>
            <w:vAlign w:val="center"/>
          </w:tcPr>
          <w:p w14:paraId="6BABD4A0" w14:textId="58AF2963" w:rsidR="004D10AF" w:rsidRPr="00594479" w:rsidRDefault="004D10AF" w:rsidP="00F80DFD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94479"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1560" w:type="dxa"/>
            <w:vAlign w:val="center"/>
          </w:tcPr>
          <w:p w14:paraId="3A08DD96" w14:textId="532F8176" w:rsidR="004D10AF" w:rsidRPr="00594479" w:rsidRDefault="004D10AF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</w:tcPr>
          <w:p w14:paraId="012986DB" w14:textId="08DAF682" w:rsidR="004D10AF" w:rsidRPr="00594479" w:rsidRDefault="004D10AF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BF07B58" w14:textId="3A9D6D33" w:rsidR="00275260" w:rsidRPr="00594479" w:rsidRDefault="00275260" w:rsidP="00F80D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6C32E3" w14:textId="1F96A424" w:rsidR="00F7148A" w:rsidRPr="004F523A" w:rsidRDefault="003F4C15" w:rsidP="00860960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F523A">
        <w:rPr>
          <w:rFonts w:ascii="Times New Roman" w:hAnsi="Times New Roman" w:cs="Times New Roman"/>
          <w:sz w:val="24"/>
          <w:szCs w:val="24"/>
        </w:rPr>
        <w:t xml:space="preserve"> </w:t>
      </w:r>
      <w:r w:rsidR="00F7148A" w:rsidRPr="004F523A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4F523A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</w:p>
    <w:p w14:paraId="3AE929DF" w14:textId="77777777" w:rsidR="003F4C15" w:rsidRPr="00594479" w:rsidRDefault="003F4C15" w:rsidP="00F80DFD">
      <w:pPr>
        <w:pStyle w:val="a3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3</w:t>
      </w:r>
    </w:p>
    <w:p w14:paraId="1DF83026" w14:textId="77777777" w:rsidR="003F4C15" w:rsidRPr="00594479" w:rsidRDefault="003F4C15" w:rsidP="00F80DFD">
      <w:pPr>
        <w:pStyle w:val="a3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29"/>
        <w:gridCol w:w="1563"/>
        <w:gridCol w:w="1553"/>
      </w:tblGrid>
      <w:tr w:rsidR="003C059C" w:rsidRPr="00594479" w14:paraId="1870ADE5" w14:textId="7545325B" w:rsidTr="00860960">
        <w:trPr>
          <w:cantSplit/>
          <w:trHeight w:val="20"/>
          <w:jc w:val="center"/>
        </w:trPr>
        <w:tc>
          <w:tcPr>
            <w:tcW w:w="6229" w:type="dxa"/>
            <w:vMerge w:val="restart"/>
            <w:vAlign w:val="center"/>
          </w:tcPr>
          <w:p w14:paraId="555BD701" w14:textId="77777777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  <w:r w:rsidRPr="00F80DFD">
              <w:rPr>
                <w:rFonts w:ascii="Times New Roman" w:hAnsi="Times New Roman" w:cs="Times New Roman"/>
                <w:lang w:eastAsia="ru-RU"/>
              </w:rPr>
              <w:t>Контекст</w:t>
            </w:r>
          </w:p>
        </w:tc>
        <w:tc>
          <w:tcPr>
            <w:tcW w:w="3116" w:type="dxa"/>
            <w:gridSpan w:val="2"/>
          </w:tcPr>
          <w:p w14:paraId="7AA9CF21" w14:textId="36A563CD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  <w:r w:rsidRPr="00F80DFD">
              <w:rPr>
                <w:rFonts w:ascii="Times New Roman" w:hAnsi="Times New Roman" w:cs="Times New Roman"/>
                <w:lang w:eastAsia="ru-RU"/>
              </w:rPr>
              <w:t>Число заданий в работе</w:t>
            </w:r>
          </w:p>
        </w:tc>
      </w:tr>
      <w:tr w:rsidR="003C059C" w:rsidRPr="00594479" w14:paraId="0950A708" w14:textId="77777777" w:rsidTr="00860960">
        <w:trPr>
          <w:cantSplit/>
          <w:trHeight w:val="20"/>
          <w:jc w:val="center"/>
        </w:trPr>
        <w:tc>
          <w:tcPr>
            <w:tcW w:w="6229" w:type="dxa"/>
            <w:vMerge/>
            <w:vAlign w:val="center"/>
          </w:tcPr>
          <w:p w14:paraId="1546247C" w14:textId="77777777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563" w:type="dxa"/>
            <w:vAlign w:val="center"/>
          </w:tcPr>
          <w:p w14:paraId="3EF26836" w14:textId="29E30823" w:rsidR="003C059C" w:rsidRPr="00F80DFD" w:rsidRDefault="003C059C" w:rsidP="00860960">
            <w:pPr>
              <w:pStyle w:val="aa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F80DFD">
              <w:rPr>
                <w:rFonts w:ascii="Times New Roman" w:hAnsi="Times New Roman" w:cs="Times New Roman"/>
              </w:rPr>
              <w:t>Вариант 1</w:t>
            </w:r>
          </w:p>
        </w:tc>
        <w:tc>
          <w:tcPr>
            <w:tcW w:w="1553" w:type="dxa"/>
          </w:tcPr>
          <w:p w14:paraId="7494BE2C" w14:textId="05BBF0AC" w:rsidR="003C059C" w:rsidRPr="00F80DFD" w:rsidRDefault="003C059C" w:rsidP="00860960">
            <w:pPr>
              <w:pStyle w:val="aa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F80DFD">
              <w:rPr>
                <w:rFonts w:ascii="Times New Roman" w:hAnsi="Times New Roman" w:cs="Times New Roman"/>
              </w:rPr>
              <w:t>Вариант 2</w:t>
            </w:r>
          </w:p>
        </w:tc>
      </w:tr>
      <w:tr w:rsidR="003C059C" w:rsidRPr="00594479" w14:paraId="3D388D0E" w14:textId="3B1F08E5" w:rsidTr="00860960">
        <w:trPr>
          <w:cantSplit/>
          <w:trHeight w:val="20"/>
          <w:jc w:val="center"/>
        </w:trPr>
        <w:tc>
          <w:tcPr>
            <w:tcW w:w="6229" w:type="dxa"/>
            <w:vAlign w:val="center"/>
          </w:tcPr>
          <w:p w14:paraId="436F97C4" w14:textId="62AE215E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563" w:type="dxa"/>
            <w:vAlign w:val="center"/>
          </w:tcPr>
          <w:p w14:paraId="2B1E1C83" w14:textId="50FBB07A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553" w:type="dxa"/>
          </w:tcPr>
          <w:p w14:paraId="30A51F05" w14:textId="263EC441" w:rsidR="003C059C" w:rsidRPr="00F80DFD" w:rsidRDefault="003C059C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A62156" w:rsidRPr="00594479" w14:paraId="1718115C" w14:textId="77777777" w:rsidTr="00860960">
        <w:trPr>
          <w:cantSplit/>
          <w:trHeight w:val="20"/>
          <w:jc w:val="center"/>
        </w:trPr>
        <w:tc>
          <w:tcPr>
            <w:tcW w:w="6229" w:type="dxa"/>
            <w:vAlign w:val="center"/>
          </w:tcPr>
          <w:p w14:paraId="7790D70D" w14:textId="43123790" w:rsidR="00A62156" w:rsidRPr="00F80DFD" w:rsidRDefault="00A62156" w:rsidP="00F80DFD">
            <w:pPr>
              <w:pStyle w:val="aa"/>
              <w:rPr>
                <w:rFonts w:ascii="Times New Roman" w:hAnsi="Times New Roman" w:cs="Times New Roman"/>
              </w:rPr>
            </w:pPr>
          </w:p>
        </w:tc>
        <w:tc>
          <w:tcPr>
            <w:tcW w:w="1563" w:type="dxa"/>
            <w:vAlign w:val="center"/>
          </w:tcPr>
          <w:p w14:paraId="0A970816" w14:textId="1F560BDF" w:rsidR="00A62156" w:rsidRPr="00F80DFD" w:rsidRDefault="00A62156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553" w:type="dxa"/>
          </w:tcPr>
          <w:p w14:paraId="5F1DD8EE" w14:textId="4D430650" w:rsidR="00A62156" w:rsidRPr="00F80DFD" w:rsidRDefault="00A62156" w:rsidP="00F80DFD">
            <w:pPr>
              <w:pStyle w:val="aa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3C059C" w:rsidRPr="00594479" w14:paraId="69D2295F" w14:textId="49A3D6E3" w:rsidTr="00860960">
        <w:trPr>
          <w:cantSplit/>
          <w:trHeight w:val="20"/>
          <w:jc w:val="center"/>
        </w:trPr>
        <w:tc>
          <w:tcPr>
            <w:tcW w:w="6229" w:type="dxa"/>
            <w:vAlign w:val="center"/>
          </w:tcPr>
          <w:p w14:paraId="3D882628" w14:textId="77777777" w:rsidR="003C059C" w:rsidRPr="00594479" w:rsidRDefault="003C059C" w:rsidP="00F80DFD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1563" w:type="dxa"/>
            <w:vAlign w:val="center"/>
          </w:tcPr>
          <w:p w14:paraId="2B2C9EBB" w14:textId="37CDEEF8" w:rsidR="003C059C" w:rsidRPr="00594479" w:rsidRDefault="003C059C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53" w:type="dxa"/>
          </w:tcPr>
          <w:p w14:paraId="2D7794AA" w14:textId="2CEA6914" w:rsidR="003C059C" w:rsidRPr="00594479" w:rsidRDefault="003C059C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</w:tbl>
    <w:p w14:paraId="109833B8" w14:textId="23D3AE98" w:rsidR="00F80DFD" w:rsidRPr="00860960" w:rsidRDefault="00F80DFD" w:rsidP="008609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EBBEC6" w14:textId="620A9030" w:rsidR="00F7148A" w:rsidRPr="004F523A" w:rsidRDefault="003F4C15" w:rsidP="00860960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F523A">
        <w:rPr>
          <w:rFonts w:ascii="Times New Roman" w:hAnsi="Times New Roman" w:cs="Times New Roman"/>
          <w:sz w:val="24"/>
          <w:szCs w:val="24"/>
        </w:rPr>
        <w:t xml:space="preserve"> </w:t>
      </w:r>
      <w:r w:rsidR="00F7148A" w:rsidRPr="004F523A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="00F7148A" w:rsidRPr="004F523A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по отдельным категориям)</w:t>
      </w:r>
    </w:p>
    <w:p w14:paraId="7AB3167E" w14:textId="77777777" w:rsidR="003F4C15" w:rsidRPr="00594479" w:rsidRDefault="003F4C15" w:rsidP="00F80DFD">
      <w:pPr>
        <w:pStyle w:val="a3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Таблица 4</w:t>
      </w:r>
    </w:p>
    <w:p w14:paraId="4372E7C5" w14:textId="77777777" w:rsidR="003F4C15" w:rsidRPr="00594479" w:rsidRDefault="003F4C15" w:rsidP="00F80DFD">
      <w:pPr>
        <w:pStyle w:val="a3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57"/>
        <w:gridCol w:w="2409"/>
        <w:gridCol w:w="1979"/>
      </w:tblGrid>
      <w:tr w:rsidR="00F51CCD" w:rsidRPr="00594479" w14:paraId="7EBBEA75" w14:textId="6932DA8B" w:rsidTr="00860960">
        <w:trPr>
          <w:cantSplit/>
          <w:trHeight w:val="227"/>
          <w:jc w:val="center"/>
        </w:trPr>
        <w:tc>
          <w:tcPr>
            <w:tcW w:w="4957" w:type="dxa"/>
            <w:vMerge w:val="restart"/>
            <w:vAlign w:val="center"/>
          </w:tcPr>
          <w:p w14:paraId="2A323E1E" w14:textId="77777777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4388" w:type="dxa"/>
            <w:gridSpan w:val="2"/>
          </w:tcPr>
          <w:p w14:paraId="5EF6F996" w14:textId="40AA080B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F51CCD" w:rsidRPr="00594479" w14:paraId="16D6C8B7" w14:textId="77777777" w:rsidTr="00860960">
        <w:trPr>
          <w:cantSplit/>
          <w:trHeight w:val="227"/>
          <w:jc w:val="center"/>
        </w:trPr>
        <w:tc>
          <w:tcPr>
            <w:tcW w:w="4957" w:type="dxa"/>
            <w:vMerge/>
            <w:vAlign w:val="center"/>
          </w:tcPr>
          <w:p w14:paraId="1207F35C" w14:textId="77777777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409" w:type="dxa"/>
            <w:vAlign w:val="center"/>
          </w:tcPr>
          <w:p w14:paraId="560FC518" w14:textId="55955D53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hAnsi="Times New Roman" w:cs="Times New Roman"/>
                <w:bCs/>
                <w:sz w:val="24"/>
                <w:szCs w:val="24"/>
              </w:rPr>
              <w:t>Вариант 1</w:t>
            </w:r>
          </w:p>
        </w:tc>
        <w:tc>
          <w:tcPr>
            <w:tcW w:w="1979" w:type="dxa"/>
          </w:tcPr>
          <w:p w14:paraId="36091E29" w14:textId="5E2A2499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hAnsi="Times New Roman" w:cs="Times New Roman"/>
                <w:bCs/>
                <w:sz w:val="24"/>
                <w:szCs w:val="24"/>
              </w:rPr>
              <w:t>Вариант 2</w:t>
            </w:r>
          </w:p>
        </w:tc>
      </w:tr>
      <w:tr w:rsidR="00F51CCD" w:rsidRPr="00594479" w14:paraId="75BC5AA0" w14:textId="43D1C955" w:rsidTr="00860960">
        <w:trPr>
          <w:cantSplit/>
          <w:trHeight w:val="227"/>
          <w:jc w:val="center"/>
        </w:trPr>
        <w:tc>
          <w:tcPr>
            <w:tcW w:w="4957" w:type="dxa"/>
            <w:vAlign w:val="center"/>
          </w:tcPr>
          <w:p w14:paraId="0A1E8E62" w14:textId="77777777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960"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2409" w:type="dxa"/>
            <w:vAlign w:val="center"/>
          </w:tcPr>
          <w:p w14:paraId="5148ED17" w14:textId="555496AF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79" w:type="dxa"/>
          </w:tcPr>
          <w:p w14:paraId="6225938D" w14:textId="379B212D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  <w:tr w:rsidR="00F51CCD" w:rsidRPr="00594479" w14:paraId="411AF8DC" w14:textId="569A619C" w:rsidTr="00860960">
        <w:trPr>
          <w:cantSplit/>
          <w:trHeight w:val="227"/>
          <w:jc w:val="center"/>
        </w:trPr>
        <w:tc>
          <w:tcPr>
            <w:tcW w:w="4957" w:type="dxa"/>
            <w:vAlign w:val="center"/>
          </w:tcPr>
          <w:p w14:paraId="55EDB312" w14:textId="77777777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2409" w:type="dxa"/>
            <w:vAlign w:val="center"/>
          </w:tcPr>
          <w:p w14:paraId="1AFB98A0" w14:textId="23B26560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79" w:type="dxa"/>
          </w:tcPr>
          <w:p w14:paraId="7B9F9242" w14:textId="2925A186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  <w:tr w:rsidR="00F51CCD" w:rsidRPr="00594479" w14:paraId="649E8BB8" w14:textId="33BAE018" w:rsidTr="00860960">
        <w:trPr>
          <w:cantSplit/>
          <w:trHeight w:val="227"/>
          <w:jc w:val="center"/>
        </w:trPr>
        <w:tc>
          <w:tcPr>
            <w:tcW w:w="4957" w:type="dxa"/>
            <w:vAlign w:val="center"/>
          </w:tcPr>
          <w:p w14:paraId="42C9D561" w14:textId="77777777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Высокий </w:t>
            </w:r>
          </w:p>
        </w:tc>
        <w:tc>
          <w:tcPr>
            <w:tcW w:w="2409" w:type="dxa"/>
            <w:vAlign w:val="center"/>
          </w:tcPr>
          <w:p w14:paraId="540BD2B0" w14:textId="14F93E45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79" w:type="dxa"/>
          </w:tcPr>
          <w:p w14:paraId="2333C4C6" w14:textId="0DE7E999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  <w:tr w:rsidR="00F51CCD" w:rsidRPr="00594479" w14:paraId="72D77BFA" w14:textId="1410A16C" w:rsidTr="00860960">
        <w:trPr>
          <w:cantSplit/>
          <w:trHeight w:val="227"/>
          <w:jc w:val="center"/>
        </w:trPr>
        <w:tc>
          <w:tcPr>
            <w:tcW w:w="4957" w:type="dxa"/>
            <w:vAlign w:val="center"/>
          </w:tcPr>
          <w:p w14:paraId="3162ED42" w14:textId="77777777" w:rsidR="00F51CCD" w:rsidRPr="00860960" w:rsidRDefault="00F51CCD" w:rsidP="00F80DFD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0960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409" w:type="dxa"/>
            <w:vAlign w:val="center"/>
          </w:tcPr>
          <w:p w14:paraId="3B34C788" w14:textId="19DB9D06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979" w:type="dxa"/>
          </w:tcPr>
          <w:p w14:paraId="5D0D5645" w14:textId="38D68C92" w:rsidR="00F51CCD" w:rsidRPr="00860960" w:rsidRDefault="00F51CCD" w:rsidP="00F80DF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</w:tr>
    </w:tbl>
    <w:p w14:paraId="4FBC2247" w14:textId="77777777" w:rsidR="003F4C15" w:rsidRPr="00594479" w:rsidRDefault="003F4C15" w:rsidP="00F80DFD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7BCC64" w14:textId="0AAD961D" w:rsidR="00F7148A" w:rsidRPr="004F523A" w:rsidRDefault="003F4C15" w:rsidP="00F80DFD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F523A">
        <w:rPr>
          <w:rFonts w:ascii="Times New Roman" w:hAnsi="Times New Roman" w:cs="Times New Roman"/>
          <w:sz w:val="24"/>
          <w:szCs w:val="24"/>
        </w:rPr>
        <w:t xml:space="preserve"> </w:t>
      </w:r>
      <w:r w:rsidR="00F7148A" w:rsidRPr="004F523A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="00F7148A" w:rsidRPr="004F523A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14:paraId="4B5D06EC" w14:textId="77777777" w:rsidR="003F4C15" w:rsidRPr="00594479" w:rsidRDefault="00D108C4" w:rsidP="00F80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В вариантах</w:t>
      </w:r>
      <w:r w:rsidR="003F4C15" w:rsidRPr="00594479">
        <w:rPr>
          <w:rFonts w:ascii="Times New Roman" w:hAnsi="Times New Roman" w:cs="Times New Roman"/>
          <w:sz w:val="24"/>
          <w:szCs w:val="24"/>
        </w:rPr>
        <w:t xml:space="preserve"> используются следующие </w:t>
      </w:r>
      <w:r w:rsidR="003F4C15" w:rsidRPr="00594479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="003F4C15" w:rsidRPr="00594479">
        <w:rPr>
          <w:rFonts w:ascii="Times New Roman" w:hAnsi="Times New Roman" w:cs="Times New Roman"/>
          <w:sz w:val="24"/>
          <w:szCs w:val="24"/>
        </w:rPr>
        <w:t>:</w:t>
      </w:r>
    </w:p>
    <w:p w14:paraId="4ADF6978" w14:textId="4E2A3FC6" w:rsidR="003F4C15" w:rsidRPr="00594479" w:rsidRDefault="003F4C15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 вы</w:t>
      </w:r>
      <w:r w:rsidR="00D108C4"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бором </w:t>
      </w:r>
      <w:r w:rsidR="00AB63AD"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ескольких верных ответов</w:t>
      </w:r>
    </w:p>
    <w:p w14:paraId="45DD7C1A" w14:textId="3B1BA523" w:rsidR="00AB63AD" w:rsidRPr="00594479" w:rsidRDefault="00AB63AD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 комплексным множественным выбором</w:t>
      </w:r>
    </w:p>
    <w:p w14:paraId="77DE0359" w14:textId="77777777" w:rsidR="003F4C15" w:rsidRPr="00594479" w:rsidRDefault="003F4C15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 кратким ответом (в виде текста (букв, слов, цифр)</w:t>
      </w:r>
      <w:r w:rsidR="00C043D6"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</w:p>
    <w:p w14:paraId="1B33569C" w14:textId="77777777" w:rsidR="003F4C15" w:rsidRPr="00594479" w:rsidRDefault="003F4C15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lastRenderedPageBreak/>
        <w:t>с несколькими краткими ответами (отдельные поля для ответов)</w:t>
      </w:r>
    </w:p>
    <w:p w14:paraId="1B8E5A18" w14:textId="77777777" w:rsidR="003F4C15" w:rsidRPr="00594479" w:rsidRDefault="003F4C15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 развернутым ответом</w:t>
      </w:r>
    </w:p>
    <w:p w14:paraId="3F22FFC5" w14:textId="49514754" w:rsidR="003F4C15" w:rsidRPr="00594479" w:rsidRDefault="009A7515" w:rsidP="00F80DFD">
      <w:pPr>
        <w:pStyle w:val="a3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с </w:t>
      </w:r>
      <w:r w:rsidR="00AB63AD"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кратким и развернутым ответом</w:t>
      </w:r>
    </w:p>
    <w:p w14:paraId="6B0DBBD5" w14:textId="2261CA2B" w:rsidR="00F7148A" w:rsidRPr="00F80DFD" w:rsidRDefault="003F4C15" w:rsidP="00F80DF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59447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 1)</w:t>
      </w:r>
      <w:r w:rsidR="00F80DFD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5A9D9E57" w14:textId="7CAEF2B2" w:rsidR="006F15BF" w:rsidRDefault="009B0CD4" w:rsidP="00F80DFD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6F15BF" w:rsidRPr="00594479">
        <w:rPr>
          <w:rFonts w:ascii="Times New Roman" w:hAnsi="Times New Roman" w:cs="Times New Roman"/>
          <w:sz w:val="24"/>
          <w:szCs w:val="24"/>
        </w:rPr>
        <w:t>диагностической работы</w:t>
      </w:r>
      <w:r w:rsidRPr="00594479">
        <w:rPr>
          <w:rFonts w:ascii="Times New Roman" w:hAnsi="Times New Roman" w:cs="Times New Roman"/>
          <w:sz w:val="24"/>
          <w:szCs w:val="24"/>
        </w:rPr>
        <w:t xml:space="preserve"> составляет 40 минут.</w:t>
      </w:r>
    </w:p>
    <w:p w14:paraId="5EA18DA6" w14:textId="77777777" w:rsidR="00F80DFD" w:rsidRPr="00F80DFD" w:rsidRDefault="00F80DFD" w:rsidP="00F80DFD">
      <w:pPr>
        <w:pStyle w:val="a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BD05E33" w14:textId="77777777" w:rsidR="006F15BF" w:rsidRPr="00594479" w:rsidRDefault="006F15BF" w:rsidP="00F80DFD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</w:p>
    <w:p w14:paraId="33BAA844" w14:textId="77777777" w:rsidR="006F15BF" w:rsidRPr="00594479" w:rsidRDefault="006F15BF" w:rsidP="00F80DFD">
      <w:pPr>
        <w:pStyle w:val="a3"/>
        <w:spacing w:after="0" w:line="240" w:lineRule="auto"/>
        <w:ind w:left="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14:paraId="1AD5F52C" w14:textId="34A5F5E1" w:rsidR="002C7EEE" w:rsidRPr="00594479" w:rsidRDefault="002C7EEE" w:rsidP="00F80DFD">
      <w:pPr>
        <w:pStyle w:val="a3"/>
        <w:tabs>
          <w:tab w:val="left" w:pos="0"/>
          <w:tab w:val="left" w:pos="851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В работу входят задания, которые оцениваются одним баллом (</w:t>
      </w:r>
      <w:r w:rsidR="00CD37F2" w:rsidRPr="00594479">
        <w:rPr>
          <w:rFonts w:ascii="Times New Roman" w:hAnsi="Times New Roman" w:cs="Times New Roman"/>
          <w:sz w:val="24"/>
          <w:szCs w:val="24"/>
        </w:rPr>
        <w:t xml:space="preserve">по </w:t>
      </w:r>
      <w:r w:rsidRPr="00594479">
        <w:rPr>
          <w:rFonts w:ascii="Times New Roman" w:hAnsi="Times New Roman" w:cs="Times New Roman"/>
          <w:sz w:val="24"/>
          <w:szCs w:val="24"/>
        </w:rPr>
        <w:t>2 задания</w:t>
      </w:r>
      <w:r w:rsidR="00CD37F2" w:rsidRPr="00594479">
        <w:rPr>
          <w:rFonts w:ascii="Times New Roman" w:hAnsi="Times New Roman" w:cs="Times New Roman"/>
          <w:sz w:val="24"/>
          <w:szCs w:val="24"/>
        </w:rPr>
        <w:t xml:space="preserve"> в каждом варианте</w:t>
      </w:r>
      <w:r w:rsidRPr="00594479">
        <w:rPr>
          <w:rFonts w:ascii="Times New Roman" w:hAnsi="Times New Roman" w:cs="Times New Roman"/>
          <w:sz w:val="24"/>
          <w:szCs w:val="24"/>
        </w:rPr>
        <w:t>), двумя баллами (</w:t>
      </w:r>
      <w:r w:rsidR="00CD37F2" w:rsidRPr="00594479">
        <w:rPr>
          <w:rFonts w:ascii="Times New Roman" w:hAnsi="Times New Roman" w:cs="Times New Roman"/>
          <w:sz w:val="24"/>
          <w:szCs w:val="24"/>
        </w:rPr>
        <w:t>по 5</w:t>
      </w:r>
      <w:r w:rsidRPr="00594479">
        <w:rPr>
          <w:rFonts w:ascii="Times New Roman" w:hAnsi="Times New Roman" w:cs="Times New Roman"/>
          <w:sz w:val="24"/>
          <w:szCs w:val="24"/>
        </w:rPr>
        <w:t xml:space="preserve"> заданий</w:t>
      </w:r>
      <w:r w:rsidR="003F6BDE" w:rsidRPr="00594479">
        <w:rPr>
          <w:rFonts w:ascii="Times New Roman" w:hAnsi="Times New Roman" w:cs="Times New Roman"/>
          <w:sz w:val="24"/>
          <w:szCs w:val="24"/>
        </w:rPr>
        <w:t xml:space="preserve"> в </w:t>
      </w:r>
      <w:r w:rsidR="00CD37F2" w:rsidRPr="00594479">
        <w:rPr>
          <w:rFonts w:ascii="Times New Roman" w:hAnsi="Times New Roman" w:cs="Times New Roman"/>
          <w:sz w:val="24"/>
          <w:szCs w:val="24"/>
        </w:rPr>
        <w:t xml:space="preserve">каждом </w:t>
      </w:r>
      <w:r w:rsidR="003F6BDE" w:rsidRPr="00594479">
        <w:rPr>
          <w:rFonts w:ascii="Times New Roman" w:hAnsi="Times New Roman" w:cs="Times New Roman"/>
          <w:sz w:val="24"/>
          <w:szCs w:val="24"/>
        </w:rPr>
        <w:t>варианте</w:t>
      </w:r>
      <w:r w:rsidRPr="0059447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1D2B62DE" w14:textId="1B0C82F3" w:rsidR="009B0CD4" w:rsidRPr="00594479" w:rsidRDefault="009B0CD4" w:rsidP="00F80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Pr="00594479">
        <w:rPr>
          <w:rFonts w:ascii="Times New Roman" w:hAnsi="Times New Roman" w:cs="Times New Roman"/>
          <w:sz w:val="24"/>
          <w:szCs w:val="24"/>
        </w:rPr>
        <w:t xml:space="preserve"> по </w:t>
      </w:r>
      <w:r w:rsidR="00A91C94" w:rsidRPr="00594479">
        <w:rPr>
          <w:rFonts w:ascii="Times New Roman" w:hAnsi="Times New Roman" w:cs="Times New Roman"/>
          <w:sz w:val="24"/>
          <w:szCs w:val="24"/>
        </w:rPr>
        <w:t xml:space="preserve">каждому </w:t>
      </w:r>
      <w:r w:rsidRPr="00594479">
        <w:rPr>
          <w:rFonts w:ascii="Times New Roman" w:hAnsi="Times New Roman" w:cs="Times New Roman"/>
          <w:sz w:val="24"/>
          <w:szCs w:val="24"/>
        </w:rPr>
        <w:t>варианту составляет 1</w:t>
      </w:r>
      <w:r w:rsidR="00702518" w:rsidRPr="00594479">
        <w:rPr>
          <w:rFonts w:ascii="Times New Roman" w:hAnsi="Times New Roman" w:cs="Times New Roman"/>
          <w:sz w:val="24"/>
          <w:szCs w:val="24"/>
        </w:rPr>
        <w:t>2</w:t>
      </w:r>
      <w:r w:rsidRPr="00594479">
        <w:rPr>
          <w:rFonts w:ascii="Times New Roman" w:hAnsi="Times New Roman" w:cs="Times New Roman"/>
          <w:sz w:val="24"/>
          <w:szCs w:val="24"/>
        </w:rPr>
        <w:t xml:space="preserve"> баллов</w:t>
      </w:r>
      <w:r w:rsidR="00A91C94" w:rsidRPr="00594479">
        <w:rPr>
          <w:rFonts w:ascii="Times New Roman" w:hAnsi="Times New Roman" w:cs="Times New Roman"/>
          <w:sz w:val="24"/>
          <w:szCs w:val="24"/>
        </w:rPr>
        <w:t>.</w:t>
      </w:r>
    </w:p>
    <w:p w14:paraId="247C95DF" w14:textId="77777777" w:rsidR="00C43DEF" w:rsidRPr="00594479" w:rsidRDefault="00C43DEF" w:rsidP="00F80DFD">
      <w:pPr>
        <w:pStyle w:val="a3"/>
        <w:tabs>
          <w:tab w:val="left" w:pos="0"/>
          <w:tab w:val="left" w:pos="851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>Выполнение отдельных заданий оценивается автоматически компьютерной программой или экспертом в зависимости от типа заданий.</w:t>
      </w:r>
    </w:p>
    <w:p w14:paraId="5A8E60D4" w14:textId="7217B579" w:rsidR="006F15BF" w:rsidRPr="00594479" w:rsidRDefault="006F15BF" w:rsidP="00F80DFD">
      <w:pPr>
        <w:pStyle w:val="a3"/>
        <w:tabs>
          <w:tab w:val="left" w:pos="0"/>
          <w:tab w:val="left" w:pos="851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i/>
          <w:sz w:val="24"/>
          <w:szCs w:val="24"/>
        </w:rPr>
        <w:t xml:space="preserve">Критерии оценивания заданий. </w:t>
      </w:r>
      <w:r w:rsidR="00C43DEF" w:rsidRPr="00594479">
        <w:rPr>
          <w:rFonts w:ascii="Times New Roman" w:hAnsi="Times New Roman" w:cs="Times New Roman"/>
          <w:sz w:val="24"/>
          <w:szCs w:val="24"/>
        </w:rPr>
        <w:t>Задания с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 развернутым ответом</w:t>
      </w:r>
      <w:r w:rsidR="00563EB5" w:rsidRPr="00594479">
        <w:rPr>
          <w:rFonts w:ascii="Times New Roman" w:hAnsi="Times New Roman" w:cs="Times New Roman"/>
          <w:sz w:val="24"/>
          <w:szCs w:val="24"/>
        </w:rPr>
        <w:t>, выбором нескольких ответов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702518" w:rsidRPr="00594479">
        <w:rPr>
          <w:rFonts w:ascii="Times New Roman" w:hAnsi="Times New Roman" w:cs="Times New Roman"/>
          <w:sz w:val="24"/>
          <w:szCs w:val="24"/>
        </w:rPr>
        <w:t>оцениваются в</w:t>
      </w:r>
      <w:r w:rsidR="00C43DEF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900AEB" w:rsidRPr="00594479">
        <w:rPr>
          <w:rFonts w:ascii="Times New Roman" w:hAnsi="Times New Roman" w:cs="Times New Roman"/>
          <w:sz w:val="24"/>
          <w:szCs w:val="24"/>
        </w:rPr>
        <w:t>2, 1, 0</w:t>
      </w:r>
      <w:r w:rsidR="00C43DEF" w:rsidRPr="00594479">
        <w:rPr>
          <w:rFonts w:ascii="Times New Roman" w:hAnsi="Times New Roman" w:cs="Times New Roman"/>
          <w:sz w:val="24"/>
          <w:szCs w:val="24"/>
        </w:rPr>
        <w:t xml:space="preserve"> баллов</w:t>
      </w:r>
      <w:r w:rsidRPr="00594479">
        <w:rPr>
          <w:rFonts w:ascii="Times New Roman" w:hAnsi="Times New Roman" w:cs="Times New Roman"/>
          <w:sz w:val="24"/>
          <w:szCs w:val="24"/>
        </w:rPr>
        <w:t>: полный верный ответ –</w:t>
      </w:r>
      <w:r w:rsidR="002C7EEE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Pr="00594479">
        <w:rPr>
          <w:rFonts w:ascii="Times New Roman" w:hAnsi="Times New Roman" w:cs="Times New Roman"/>
          <w:sz w:val="24"/>
          <w:szCs w:val="24"/>
        </w:rPr>
        <w:t xml:space="preserve">2 балла, частично верный ответ – 1 балл, неверный ответ – 0 баллов. </w:t>
      </w:r>
    </w:p>
    <w:p w14:paraId="23259689" w14:textId="5E427DF1" w:rsidR="009B0CD4" w:rsidRPr="00594479" w:rsidRDefault="009B0CD4" w:rsidP="00F80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4479">
        <w:rPr>
          <w:rFonts w:ascii="Times New Roman" w:hAnsi="Times New Roman" w:cs="Times New Roman"/>
          <w:sz w:val="24"/>
          <w:szCs w:val="24"/>
        </w:rPr>
        <w:t xml:space="preserve">По результатам </w:t>
      </w:r>
      <w:r w:rsidR="006F15BF" w:rsidRPr="00594479">
        <w:rPr>
          <w:rFonts w:ascii="Times New Roman" w:hAnsi="Times New Roman" w:cs="Times New Roman"/>
          <w:sz w:val="24"/>
          <w:szCs w:val="24"/>
        </w:rPr>
        <w:t>выполнения диагностической работы</w:t>
      </w:r>
      <w:r w:rsidRPr="00594479">
        <w:rPr>
          <w:rFonts w:ascii="Times New Roman" w:hAnsi="Times New Roman" w:cs="Times New Roman"/>
          <w:sz w:val="24"/>
          <w:szCs w:val="24"/>
        </w:rPr>
        <w:t xml:space="preserve"> на основе 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суммарного </w:t>
      </w:r>
      <w:r w:rsidRPr="00594479">
        <w:rPr>
          <w:rFonts w:ascii="Times New Roman" w:hAnsi="Times New Roman" w:cs="Times New Roman"/>
          <w:sz w:val="24"/>
          <w:szCs w:val="24"/>
        </w:rPr>
        <w:t>балла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, полученного </w:t>
      </w:r>
      <w:r w:rsidRPr="00594479">
        <w:rPr>
          <w:rFonts w:ascii="Times New Roman" w:hAnsi="Times New Roman" w:cs="Times New Roman"/>
          <w:sz w:val="24"/>
          <w:szCs w:val="24"/>
        </w:rPr>
        <w:t>учащ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имся за выполнение всех заданий, определяется </w:t>
      </w:r>
      <w:r w:rsidRPr="00594479">
        <w:rPr>
          <w:rFonts w:ascii="Times New Roman" w:hAnsi="Times New Roman" w:cs="Times New Roman"/>
          <w:sz w:val="24"/>
          <w:szCs w:val="24"/>
        </w:rPr>
        <w:t>уровень</w:t>
      </w:r>
      <w:r w:rsidR="000F5A1C" w:rsidRPr="00594479">
        <w:rPr>
          <w:rFonts w:ascii="Times New Roman" w:hAnsi="Times New Roman" w:cs="Times New Roman"/>
          <w:sz w:val="24"/>
          <w:szCs w:val="24"/>
        </w:rPr>
        <w:t xml:space="preserve"> сформированности </w:t>
      </w:r>
      <w:r w:rsidR="004F523A">
        <w:rPr>
          <w:rFonts w:ascii="Times New Roman" w:hAnsi="Times New Roman" w:cs="Times New Roman"/>
          <w:sz w:val="24"/>
          <w:szCs w:val="24"/>
        </w:rPr>
        <w:t>______________________</w:t>
      </w:r>
      <w:r w:rsidR="002C7EEE" w:rsidRPr="00594479">
        <w:rPr>
          <w:rFonts w:ascii="Times New Roman" w:hAnsi="Times New Roman" w:cs="Times New Roman"/>
          <w:sz w:val="24"/>
          <w:szCs w:val="24"/>
        </w:rPr>
        <w:t xml:space="preserve"> </w:t>
      </w:r>
      <w:r w:rsidR="000F5A1C" w:rsidRPr="00594479">
        <w:rPr>
          <w:rFonts w:ascii="Times New Roman" w:hAnsi="Times New Roman" w:cs="Times New Roman"/>
          <w:sz w:val="24"/>
          <w:szCs w:val="24"/>
        </w:rPr>
        <w:t>грамотности</w:t>
      </w:r>
      <w:r w:rsidRPr="00594479">
        <w:rPr>
          <w:rFonts w:ascii="Times New Roman" w:hAnsi="Times New Roman" w:cs="Times New Roman"/>
          <w:sz w:val="24"/>
          <w:szCs w:val="24"/>
        </w:rPr>
        <w:t>:</w:t>
      </w:r>
    </w:p>
    <w:p w14:paraId="6F55C152" w14:textId="77777777" w:rsidR="007C6319" w:rsidRDefault="007C6319" w:rsidP="00F80DFD">
      <w:pPr>
        <w:spacing w:after="0" w:line="240" w:lineRule="auto"/>
        <w:ind w:firstLine="567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а 5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922"/>
        <w:gridCol w:w="3211"/>
        <w:gridCol w:w="3212"/>
      </w:tblGrid>
      <w:tr w:rsidR="007C6319" w14:paraId="6AC999D9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66501" w14:textId="77777777" w:rsidR="007C6319" w:rsidRDefault="007C6319" w:rsidP="00F80DFD">
            <w:pPr>
              <w:jc w:val="both"/>
              <w:rPr>
                <w:rFonts w:ascii="Times New Roman" w:hAnsi="Times New Roman" w:cstheme="minorBidi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ровень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DAC68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ариант 1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BF1D7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ариант 2</w:t>
            </w:r>
          </w:p>
        </w:tc>
      </w:tr>
      <w:tr w:rsidR="007C6319" w14:paraId="0EF60EF6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00461" w14:textId="77777777" w:rsidR="007C6319" w:rsidRDefault="007C6319" w:rsidP="00F80DF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Недостаточный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4E278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-3 балла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0D847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-3 балла</w:t>
            </w:r>
          </w:p>
        </w:tc>
      </w:tr>
      <w:tr w:rsidR="007C6319" w14:paraId="429260AD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8ADD1" w14:textId="77777777" w:rsidR="007C6319" w:rsidRDefault="007C6319" w:rsidP="00F80DF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Низкий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0D21D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-7 баллов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97C4D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-6 баллов</w:t>
            </w:r>
          </w:p>
        </w:tc>
      </w:tr>
      <w:tr w:rsidR="007C6319" w14:paraId="0BF456FA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3AA5D" w14:textId="77777777" w:rsidR="007C6319" w:rsidRDefault="007C6319" w:rsidP="00F80DF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Средний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5946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-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CA1B4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-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</w:tr>
      <w:tr w:rsidR="007C6319" w14:paraId="307D4314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96D78" w14:textId="77777777" w:rsidR="007C6319" w:rsidRDefault="007C6319" w:rsidP="00F80DF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Повышенный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545B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-15 баллов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616FF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-13 баллов</w:t>
            </w:r>
          </w:p>
        </w:tc>
      </w:tr>
      <w:tr w:rsidR="007C6319" w14:paraId="33DB1B8A" w14:textId="77777777" w:rsidTr="007C6319"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31548" w14:textId="77777777" w:rsidR="007C6319" w:rsidRDefault="007C6319" w:rsidP="00F80DF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Высокий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43BC7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16 баллов</w:t>
            </w:r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62C38" w14:textId="77777777" w:rsidR="007C6319" w:rsidRDefault="007C6319" w:rsidP="00F80DF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14 баллов</w:t>
            </w:r>
          </w:p>
        </w:tc>
      </w:tr>
    </w:tbl>
    <w:p w14:paraId="77BC43A3" w14:textId="77777777" w:rsidR="007C6319" w:rsidRDefault="007C6319" w:rsidP="00F80DF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аблица 6</w:t>
      </w:r>
    </w:p>
    <w:tbl>
      <w:tblPr>
        <w:tblOverlap w:val="never"/>
        <w:tblW w:w="10490" w:type="dxa"/>
        <w:tblInd w:w="-84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69"/>
        <w:gridCol w:w="2055"/>
        <w:gridCol w:w="2055"/>
        <w:gridCol w:w="2055"/>
        <w:gridCol w:w="2056"/>
      </w:tblGrid>
      <w:tr w:rsidR="007C6319" w14:paraId="415EDD1B" w14:textId="77777777" w:rsidTr="00F80DFD">
        <w:trPr>
          <w:trHeight w:hRule="exact" w:val="3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2BAF397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ровень подготовки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91FA226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2 уровень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D9C71C9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4 уровень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65C5FEAA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уровень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77C7A702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уровень</w:t>
            </w:r>
          </w:p>
        </w:tc>
      </w:tr>
      <w:tr w:rsidR="007C6319" w14:paraId="0FF2942D" w14:textId="77777777" w:rsidTr="007C6319">
        <w:trPr>
          <w:trHeight w:hRule="exact" w:val="61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6F552581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Количество баллов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08CB7C1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-7 баллов (1)</w:t>
            </w:r>
          </w:p>
          <w:p w14:paraId="2172448D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-6 баллов (2)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7BC9C1B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-11 баллов (1)</w:t>
            </w:r>
          </w:p>
          <w:p w14:paraId="59BD8B34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-10 баллов (2)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7922A19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т 12 баллов (1)</w:t>
            </w:r>
          </w:p>
          <w:p w14:paraId="1D65E39D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т 11 баллов (2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9D267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т 16 баллов (1)</w:t>
            </w:r>
          </w:p>
          <w:p w14:paraId="0769A77E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т 14 баллов (2)</w:t>
            </w:r>
          </w:p>
          <w:p w14:paraId="7B4B39BA" w14:textId="77777777" w:rsidR="007C6319" w:rsidRDefault="007C6319" w:rsidP="00F80D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5EBF1E" w14:textId="77777777" w:rsidR="004F523A" w:rsidRPr="004F523A" w:rsidRDefault="004F523A" w:rsidP="00F80DFD">
      <w:pPr>
        <w:spacing w:after="0" w:line="240" w:lineRule="auto"/>
        <w:ind w:left="1068"/>
        <w:jc w:val="both"/>
        <w:rPr>
          <w:rFonts w:ascii="Times New Roman" w:hAnsi="Times New Roman" w:cs="Times New Roman"/>
          <w:sz w:val="24"/>
          <w:szCs w:val="24"/>
        </w:rPr>
      </w:pPr>
    </w:p>
    <w:p w14:paraId="127EBF76" w14:textId="77777777" w:rsidR="006F50C6" w:rsidRPr="00594479" w:rsidRDefault="00DD3685" w:rsidP="00F80DFD">
      <w:pPr>
        <w:pStyle w:val="a3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Приложени</w:t>
      </w:r>
      <w:r w:rsidR="006F15BF"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е 1. План диагностической работы</w:t>
      </w:r>
      <w:r w:rsidR="009D23B7" w:rsidRPr="0059447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.</w:t>
      </w:r>
    </w:p>
    <w:p w14:paraId="02F6ECBC" w14:textId="77777777" w:rsidR="00C262BE" w:rsidRPr="00594479" w:rsidRDefault="00C262BE" w:rsidP="00F80DFD">
      <w:pPr>
        <w:spacing w:after="0" w:line="240" w:lineRule="auto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14:paraId="5A310849" w14:textId="0CFA8CC4" w:rsidR="00C262BE" w:rsidRPr="00594479" w:rsidRDefault="00C262BE" w:rsidP="00C262BE">
      <w:pPr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C262BE" w:rsidRPr="00594479" w:rsidSect="00A83F06">
          <w:pgSz w:w="11906" w:h="16838"/>
          <w:pgMar w:top="568" w:right="850" w:bottom="1134" w:left="1701" w:header="708" w:footer="708" w:gutter="0"/>
          <w:cols w:space="708"/>
          <w:docGrid w:linePitch="360"/>
        </w:sectPr>
      </w:pPr>
    </w:p>
    <w:p w14:paraId="37DDDCAD" w14:textId="1A47F1BF" w:rsidR="00187110" w:rsidRPr="00187110" w:rsidRDefault="00187110" w:rsidP="00187110">
      <w:pPr>
        <w:pStyle w:val="a3"/>
        <w:spacing w:before="120" w:after="120"/>
        <w:jc w:val="right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18711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  <w:lastRenderedPageBreak/>
        <w:t>Приложение 1</w:t>
      </w:r>
    </w:p>
    <w:p w14:paraId="2617BA27" w14:textId="686EA9B6" w:rsidR="00626500" w:rsidRPr="00594479" w:rsidRDefault="00D969C7" w:rsidP="0082746E">
      <w:pPr>
        <w:pStyle w:val="a3"/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4479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П</w:t>
      </w:r>
      <w:r w:rsidRPr="00594479">
        <w:rPr>
          <w:rFonts w:ascii="Times New Roman" w:hAnsi="Times New Roman" w:cs="Times New Roman"/>
          <w:b/>
          <w:sz w:val="24"/>
          <w:szCs w:val="24"/>
        </w:rPr>
        <w:t xml:space="preserve">лан </w:t>
      </w:r>
      <w:r w:rsidR="007820BA" w:rsidRPr="00594479">
        <w:rPr>
          <w:rFonts w:ascii="Times New Roman" w:hAnsi="Times New Roman" w:cs="Times New Roman"/>
          <w:b/>
          <w:sz w:val="24"/>
          <w:szCs w:val="24"/>
        </w:rPr>
        <w:t>диагностическ</w:t>
      </w:r>
      <w:r w:rsidR="00594479" w:rsidRPr="00594479">
        <w:rPr>
          <w:rFonts w:ascii="Times New Roman" w:hAnsi="Times New Roman" w:cs="Times New Roman"/>
          <w:b/>
          <w:sz w:val="24"/>
          <w:szCs w:val="24"/>
        </w:rPr>
        <w:t xml:space="preserve">их </w:t>
      </w:r>
      <w:r w:rsidR="007820BA" w:rsidRPr="00594479">
        <w:rPr>
          <w:rFonts w:ascii="Times New Roman" w:hAnsi="Times New Roman" w:cs="Times New Roman"/>
          <w:b/>
          <w:sz w:val="24"/>
          <w:szCs w:val="24"/>
        </w:rPr>
        <w:t xml:space="preserve">работ </w:t>
      </w:r>
      <w:r w:rsidRPr="00594479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4F523A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594479">
        <w:rPr>
          <w:rFonts w:ascii="Times New Roman" w:hAnsi="Times New Roman" w:cs="Times New Roman"/>
          <w:b/>
          <w:sz w:val="24"/>
          <w:szCs w:val="24"/>
        </w:rPr>
        <w:t xml:space="preserve"> грамотности</w:t>
      </w:r>
    </w:p>
    <w:p w14:paraId="774D37A4" w14:textId="77777777" w:rsidR="007F2C0D" w:rsidRPr="00594479" w:rsidRDefault="007F2C0D" w:rsidP="0082746E">
      <w:pPr>
        <w:pStyle w:val="a3"/>
        <w:spacing w:before="120" w:after="120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</w:pPr>
    </w:p>
    <w:p w14:paraId="685C87BC" w14:textId="77777777" w:rsidR="00CD41C6" w:rsidRPr="00594479" w:rsidRDefault="00CD41C6" w:rsidP="0082746E">
      <w:pPr>
        <w:pStyle w:val="a3"/>
        <w:spacing w:before="120" w:after="120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1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1"/>
        <w:gridCol w:w="3260"/>
        <w:gridCol w:w="2410"/>
        <w:gridCol w:w="5670"/>
        <w:gridCol w:w="1842"/>
        <w:gridCol w:w="1576"/>
      </w:tblGrid>
      <w:tr w:rsidR="0035003D" w:rsidRPr="00594479" w14:paraId="63CD3C89" w14:textId="77777777" w:rsidTr="009257CE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D02C8F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A4E0F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49380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proofErr w:type="spellStart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>Компетентностная</w:t>
            </w:r>
            <w:proofErr w:type="spellEnd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бласть 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B4A7A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4EDE8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/ программа</w:t>
            </w:r>
            <w:r w:rsidR="0096687D"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77B0FA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3D30B5" w:rsidRPr="00594479" w14:paraId="14AF5695" w14:textId="77777777" w:rsidTr="005D183F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984C2E" w14:textId="07BE2666" w:rsidR="003D30B5" w:rsidRPr="00594479" w:rsidRDefault="004F523A" w:rsidP="001D555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звание ситуации (комплексного задания)</w:t>
            </w:r>
          </w:p>
        </w:tc>
      </w:tr>
      <w:tr w:rsidR="0035003D" w:rsidRPr="00594479" w14:paraId="7A85680C" w14:textId="77777777" w:rsidTr="004F523A">
        <w:trPr>
          <w:trHeight w:val="521"/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994BC0" w14:textId="77777777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FBD261" w14:textId="62805225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C28D9B" w14:textId="6989B20B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F6042" w14:textId="24D3B9C0" w:rsidR="0035003D" w:rsidRPr="00594479" w:rsidRDefault="0035003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DC7B80" w14:textId="42F463D0" w:rsidR="0035003D" w:rsidRPr="00594479" w:rsidRDefault="00FC491C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AA7D6" w14:textId="12A3A275" w:rsidR="0035003D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963EAB" w:rsidRPr="00594479" w14:paraId="46515964" w14:textId="77777777" w:rsidTr="004F523A">
        <w:trPr>
          <w:trHeight w:val="373"/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7BAE7" w14:textId="40DBD1AB" w:rsidR="00963EAB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A2028" w14:textId="51A28D13" w:rsidR="00963EAB" w:rsidRPr="00594479" w:rsidRDefault="00963EAB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20A2A2" w14:textId="7B99AD84" w:rsidR="00963EAB" w:rsidRPr="00594479" w:rsidRDefault="00963EAB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BDD51" w14:textId="753B3629" w:rsidR="00963EAB" w:rsidRPr="00594479" w:rsidRDefault="00963EAB" w:rsidP="001D55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eastAsia="ru-RU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365CAA" w14:textId="723E7095" w:rsidR="00963EAB" w:rsidRPr="00594479" w:rsidRDefault="00963EAB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Эксперт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DE9DC" w14:textId="60720527" w:rsidR="00963EAB" w:rsidRPr="00594479" w:rsidRDefault="00963EAB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4F523A" w:rsidRPr="00594479" w14:paraId="31DDBD48" w14:textId="77777777" w:rsidTr="005D183F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0AC2BE" w14:textId="613AD7F6" w:rsidR="004F523A" w:rsidRPr="00594479" w:rsidRDefault="004F523A" w:rsidP="001D555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звание ситуации (комплексного задания)</w:t>
            </w:r>
          </w:p>
        </w:tc>
      </w:tr>
      <w:tr w:rsidR="0096687D" w:rsidRPr="00594479" w14:paraId="54001DF2" w14:textId="77777777" w:rsidTr="004F523A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B33DDD" w14:textId="501A5EAA" w:rsidR="0096687D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58FE6F" w14:textId="20EECE1D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25B62C" w14:textId="192AFB13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AAB9F" w14:textId="5B319B98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6D358" w14:textId="3C21A1B4" w:rsidR="0096687D" w:rsidRPr="00594479" w:rsidRDefault="00AC39C9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</w:t>
            </w:r>
            <w:r w:rsidR="0096687D"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6B5FB" w14:textId="5CC6006A" w:rsidR="0096687D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96687D" w:rsidRPr="00594479" w14:paraId="3EEF8EBC" w14:textId="77777777" w:rsidTr="004F523A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89BCDC" w14:textId="2602F9B0" w:rsidR="0096687D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F05A2" w14:textId="32B3FF30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7FD28" w14:textId="54BEB1B3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7B12F" w14:textId="0465E995" w:rsidR="0096687D" w:rsidRPr="00594479" w:rsidRDefault="0096687D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5471D" w14:textId="46C39007" w:rsidR="0096687D" w:rsidRPr="00594479" w:rsidRDefault="00AC39C9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462B15" w14:textId="3F48AA3F" w:rsidR="0096687D" w:rsidRPr="00594479" w:rsidRDefault="00980B7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</w:tbl>
    <w:p w14:paraId="6DE8D365" w14:textId="77777777" w:rsidR="00CD41C6" w:rsidRPr="00594479" w:rsidRDefault="00CD41C6" w:rsidP="0082746E">
      <w:pPr>
        <w:pStyle w:val="a3"/>
        <w:spacing w:before="120" w:after="120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</w:pPr>
      <w:r w:rsidRPr="00594479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2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1"/>
        <w:gridCol w:w="3260"/>
        <w:gridCol w:w="2410"/>
        <w:gridCol w:w="5670"/>
        <w:gridCol w:w="1842"/>
        <w:gridCol w:w="1576"/>
      </w:tblGrid>
      <w:tr w:rsidR="004312E3" w:rsidRPr="00594479" w14:paraId="7BDDEB6A" w14:textId="77777777" w:rsidTr="0060682E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2C1A8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BF62A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F8292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proofErr w:type="spellStart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>Компетентностная</w:t>
            </w:r>
            <w:proofErr w:type="spellEnd"/>
            <w:r w:rsidRPr="0059447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бласть 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3108A9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60B58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/ программа)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018A" w14:textId="77777777" w:rsidR="004312E3" w:rsidRPr="00594479" w:rsidRDefault="004312E3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4F523A" w:rsidRPr="00594479" w14:paraId="330A5852" w14:textId="77777777" w:rsidTr="007C631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974A4D" w14:textId="77777777" w:rsidR="004F523A" w:rsidRPr="00594479" w:rsidRDefault="004F523A" w:rsidP="001D555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звание ситуации (комплексного задания)</w:t>
            </w:r>
          </w:p>
        </w:tc>
      </w:tr>
      <w:tr w:rsidR="004F523A" w:rsidRPr="00594479" w14:paraId="5975CF58" w14:textId="77777777" w:rsidTr="007C6319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EB0E4B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0182F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C7ABF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DC9A6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DE475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A23FC9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4F523A" w:rsidRPr="00594479" w14:paraId="45869C7F" w14:textId="77777777" w:rsidTr="007C6319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A04E32" w14:textId="77777777" w:rsidR="004F523A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484DD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A150A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5D2C2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eastAsia="ru-RU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34A2C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Эксперт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0150D3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  <w:tr w:rsidR="004F523A" w:rsidRPr="00594479" w14:paraId="0EAD2E9D" w14:textId="77777777" w:rsidTr="007C631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2E98EA" w14:textId="77777777" w:rsidR="004F523A" w:rsidRPr="00594479" w:rsidRDefault="004F523A" w:rsidP="001D555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звание ситуации (комплексного задания)</w:t>
            </w:r>
          </w:p>
        </w:tc>
      </w:tr>
      <w:tr w:rsidR="004F523A" w:rsidRPr="00594479" w14:paraId="3204ED01" w14:textId="77777777" w:rsidTr="007C6319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1FC34" w14:textId="77777777" w:rsidR="004F523A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50F17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0A1AC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725CA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19C36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297C3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4F523A" w:rsidRPr="00594479" w14:paraId="7FA778B1" w14:textId="77777777" w:rsidTr="007C6319">
        <w:trPr>
          <w:tblHeader/>
          <w:jc w:val="center"/>
        </w:trPr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051F0D" w14:textId="77777777" w:rsidR="004F523A" w:rsidRPr="004F523A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4E77A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0FE2E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3E070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5E53A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7D949" w14:textId="77777777" w:rsidR="004F523A" w:rsidRPr="00594479" w:rsidRDefault="004F523A" w:rsidP="001D555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594479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</w:tbl>
    <w:p w14:paraId="11CC2BB2" w14:textId="60B513F8" w:rsidR="00C262BE" w:rsidRPr="00594479" w:rsidRDefault="00C262BE">
      <w:pPr>
        <w:rPr>
          <w:rFonts w:ascii="Times New Roman" w:hAnsi="Times New Roman" w:cs="Times New Roman"/>
          <w:sz w:val="24"/>
          <w:szCs w:val="24"/>
        </w:rPr>
      </w:pPr>
    </w:p>
    <w:p w14:paraId="2275149F" w14:textId="77777777" w:rsidR="00D969C7" w:rsidRPr="00594479" w:rsidRDefault="00D969C7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  <w:sectPr w:rsidR="00D969C7" w:rsidRPr="00594479" w:rsidSect="004F523A">
          <w:pgSz w:w="16838" w:h="11906" w:orient="landscape"/>
          <w:pgMar w:top="709" w:right="1134" w:bottom="142" w:left="1135" w:header="708" w:footer="708" w:gutter="0"/>
          <w:cols w:space="708"/>
          <w:docGrid w:linePitch="360"/>
        </w:sectPr>
      </w:pPr>
    </w:p>
    <w:p w14:paraId="36013E58" w14:textId="51B681E5" w:rsidR="007C6319" w:rsidRDefault="007C6319" w:rsidP="00F80DFD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Основные результаты диагностики</w:t>
      </w:r>
    </w:p>
    <w:p w14:paraId="69511459" w14:textId="3539EF0B" w:rsidR="00133140" w:rsidRPr="00133140" w:rsidRDefault="00133140" w:rsidP="00F80DFD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33140">
        <w:rPr>
          <w:rFonts w:ascii="Times New Roman" w:hAnsi="Times New Roman" w:cs="Times New Roman"/>
          <w:sz w:val="24"/>
          <w:szCs w:val="24"/>
        </w:rPr>
        <w:t xml:space="preserve">Диаграммы распределения уровня ______________ грамотности участников мониторинга (диаграмма зависимости: доля обучающихся, в% / уровень, в %). </w:t>
      </w:r>
      <w:r w:rsidR="001D5559" w:rsidRPr="001D5559">
        <w:rPr>
          <w:rFonts w:ascii="Times New Roman" w:hAnsi="Times New Roman" w:cs="Times New Roman"/>
          <w:sz w:val="24"/>
          <w:szCs w:val="24"/>
        </w:rPr>
        <w:t>Вывод к диаграмме: …</w:t>
      </w:r>
    </w:p>
    <w:p w14:paraId="4774550F" w14:textId="317B142C" w:rsidR="00133140" w:rsidRDefault="00133140" w:rsidP="00F80DFD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33140">
        <w:rPr>
          <w:rFonts w:ascii="Times New Roman" w:hAnsi="Times New Roman" w:cs="Times New Roman"/>
          <w:sz w:val="24"/>
          <w:szCs w:val="24"/>
        </w:rPr>
        <w:t xml:space="preserve">Диаграмма распределения баллов участника мониторинга (диаграмма зависимости: количество участников / набранный балл). </w:t>
      </w:r>
    </w:p>
    <w:p w14:paraId="54E4A340" w14:textId="77777777" w:rsidR="001D5559" w:rsidRDefault="001D5559" w:rsidP="00F80DFD">
      <w:pPr>
        <w:pStyle w:val="a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вод к диаграмме: …</w:t>
      </w:r>
    </w:p>
    <w:p w14:paraId="54D4AF18" w14:textId="1C188C25" w:rsidR="00133140" w:rsidRDefault="00133140" w:rsidP="00F80DFD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33140">
        <w:rPr>
          <w:rFonts w:ascii="Times New Roman" w:hAnsi="Times New Roman" w:cs="Times New Roman"/>
          <w:sz w:val="24"/>
          <w:szCs w:val="24"/>
        </w:rPr>
        <w:t>Диаграмма распределения уровня ФГ участников мониторинга в сравнении с результатами регионального/ окружного/</w:t>
      </w:r>
      <w:proofErr w:type="spellStart"/>
      <w:r w:rsidRPr="00133140">
        <w:rPr>
          <w:rFonts w:ascii="Times New Roman" w:hAnsi="Times New Roman" w:cs="Times New Roman"/>
          <w:sz w:val="24"/>
          <w:szCs w:val="24"/>
        </w:rPr>
        <w:t>внутришкольного</w:t>
      </w:r>
      <w:proofErr w:type="spellEnd"/>
      <w:r w:rsidRPr="00133140">
        <w:rPr>
          <w:rFonts w:ascii="Times New Roman" w:hAnsi="Times New Roman" w:cs="Times New Roman"/>
          <w:sz w:val="24"/>
          <w:szCs w:val="24"/>
        </w:rPr>
        <w:t xml:space="preserve"> мониторинга за предыдущий период. </w:t>
      </w:r>
    </w:p>
    <w:p w14:paraId="74C5161E" w14:textId="2965ECFA" w:rsidR="001D5559" w:rsidRDefault="001D5559" w:rsidP="00F80DFD">
      <w:pPr>
        <w:pStyle w:val="a3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вод к диаграмме: …</w:t>
      </w:r>
    </w:p>
    <w:p w14:paraId="17CD5B84" w14:textId="3B1518F5" w:rsidR="00133140" w:rsidRDefault="00133140" w:rsidP="00F80DFD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33140">
        <w:rPr>
          <w:rFonts w:ascii="Times New Roman" w:hAnsi="Times New Roman" w:cs="Times New Roman"/>
          <w:sz w:val="24"/>
          <w:szCs w:val="24"/>
        </w:rPr>
        <w:t xml:space="preserve"> Результаты мониторинга по ОО.</w:t>
      </w:r>
    </w:p>
    <w:p w14:paraId="336B4D31" w14:textId="58E306A0" w:rsidR="001D5559" w:rsidRPr="001D5559" w:rsidRDefault="001D5559" w:rsidP="00F80DFD">
      <w:pPr>
        <w:pStyle w:val="a3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lang w:eastAsia="ru-RU"/>
        </w:rPr>
        <w:t xml:space="preserve">Таблица </w:t>
      </w:r>
      <w:r w:rsidR="00F80DFD">
        <w:rPr>
          <w:rFonts w:ascii="Times New Roman" w:eastAsia="Times New Roman" w:hAnsi="Times New Roman" w:cs="Times New Roman"/>
          <w:position w:val="-1"/>
          <w:sz w:val="24"/>
          <w:szCs w:val="24"/>
          <w:lang w:eastAsia="ru-RU"/>
        </w:rPr>
        <w:t>7</w:t>
      </w:r>
    </w:p>
    <w:tbl>
      <w:tblPr>
        <w:tblW w:w="9782" w:type="dxa"/>
        <w:tblInd w:w="-38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4"/>
        <w:gridCol w:w="973"/>
        <w:gridCol w:w="973"/>
        <w:gridCol w:w="985"/>
        <w:gridCol w:w="985"/>
        <w:gridCol w:w="985"/>
        <w:gridCol w:w="985"/>
        <w:gridCol w:w="1009"/>
        <w:gridCol w:w="1813"/>
      </w:tblGrid>
      <w:tr w:rsidR="001D5559" w:rsidRPr="008D7705" w14:paraId="6BA51AEF" w14:textId="77777777" w:rsidTr="00F80DFD">
        <w:trPr>
          <w:trHeight w:val="170"/>
        </w:trPr>
        <w:tc>
          <w:tcPr>
            <w:tcW w:w="1074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99F8A" w14:textId="6A1B799B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Всего</w:t>
            </w:r>
          </w:p>
        </w:tc>
        <w:tc>
          <w:tcPr>
            <w:tcW w:w="1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FA3865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Недостаточный</w:t>
            </w:r>
          </w:p>
        </w:tc>
        <w:tc>
          <w:tcPr>
            <w:tcW w:w="19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99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522435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Низкий</w:t>
            </w:r>
          </w:p>
        </w:tc>
        <w:tc>
          <w:tcPr>
            <w:tcW w:w="19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43AA7E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Средний</w:t>
            </w:r>
          </w:p>
        </w:tc>
        <w:tc>
          <w:tcPr>
            <w:tcW w:w="28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F0882F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Высокий</w:t>
            </w:r>
          </w:p>
        </w:tc>
      </w:tr>
      <w:tr w:rsidR="001D5559" w:rsidRPr="008D7705" w14:paraId="6A2CB465" w14:textId="77777777" w:rsidTr="00F80DFD">
        <w:trPr>
          <w:trHeight w:val="170"/>
        </w:trPr>
        <w:tc>
          <w:tcPr>
            <w:tcW w:w="1074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86CD9B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position w:val="-1"/>
                <w:sz w:val="24"/>
                <w:szCs w:val="24"/>
                <w:lang w:eastAsia="ru-RU"/>
              </w:rPr>
            </w:pP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8A74CB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Кол-во</w:t>
            </w: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AF8682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%</w:t>
            </w: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C7FF3E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Кол-во</w:t>
            </w: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97DB72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%</w:t>
            </w: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A69DF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Кол-во</w:t>
            </w: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C7877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%</w:t>
            </w:r>
          </w:p>
        </w:tc>
        <w:tc>
          <w:tcPr>
            <w:tcW w:w="10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628A6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Кол-во</w:t>
            </w:r>
          </w:p>
        </w:tc>
        <w:tc>
          <w:tcPr>
            <w:tcW w:w="1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4243B7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  <w:r w:rsidRPr="008D7705">
              <w:rPr>
                <w:rFonts w:ascii="Times New Roman" w:eastAsia="Times New Roman" w:hAnsi="Times New Roman" w:cs="Times New Roman"/>
                <w:b/>
                <w:position w:val="-1"/>
                <w:lang w:eastAsia="ru-RU"/>
              </w:rPr>
              <w:t>%</w:t>
            </w:r>
          </w:p>
        </w:tc>
      </w:tr>
      <w:tr w:rsidR="001D5559" w:rsidRPr="008D7705" w14:paraId="3ECFDA4B" w14:textId="77777777" w:rsidTr="00F80DFD">
        <w:trPr>
          <w:trHeight w:val="170"/>
        </w:trPr>
        <w:tc>
          <w:tcPr>
            <w:tcW w:w="978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ADCA7" w14:textId="3D5ABAB0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i/>
                <w:position w:val="-1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position w:val="-1"/>
                <w:lang w:eastAsia="ru-RU"/>
              </w:rPr>
              <w:t>Вариант 1</w:t>
            </w:r>
          </w:p>
        </w:tc>
      </w:tr>
      <w:tr w:rsidR="001D5559" w:rsidRPr="008D7705" w14:paraId="3EEE6AE0" w14:textId="77777777" w:rsidTr="00F80DFD">
        <w:trPr>
          <w:trHeight w:val="170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9234D3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016F72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1D5EBA" w14:textId="77777777" w:rsidR="001D5559" w:rsidRPr="001D5559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C7D838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BE9D3B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A2C5D1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8B8D43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10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B70EDF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181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C23816" w14:textId="77777777" w:rsidR="001D5559" w:rsidRPr="00A83F06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position w:val="-1"/>
                <w:lang w:eastAsia="ru-RU"/>
              </w:rPr>
            </w:pPr>
          </w:p>
        </w:tc>
      </w:tr>
      <w:tr w:rsidR="001D5559" w:rsidRPr="008D7705" w14:paraId="5347D576" w14:textId="77777777" w:rsidTr="00F80DFD">
        <w:trPr>
          <w:trHeight w:val="170"/>
        </w:trPr>
        <w:tc>
          <w:tcPr>
            <w:tcW w:w="978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4FF3C6" w14:textId="5C417D73" w:rsidR="001D5559" w:rsidRPr="00A83F06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position w:val="-1"/>
                <w:lang w:eastAsia="ru-RU"/>
              </w:rPr>
            </w:pPr>
            <w:r w:rsidRPr="00A83F06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position w:val="-1"/>
                <w:lang w:eastAsia="ru-RU"/>
              </w:rPr>
              <w:t>Вариант 2</w:t>
            </w:r>
          </w:p>
        </w:tc>
      </w:tr>
      <w:tr w:rsidR="001D5559" w:rsidRPr="008D7705" w14:paraId="36113DAB" w14:textId="77777777" w:rsidTr="00F80DFD">
        <w:trPr>
          <w:trHeight w:val="170"/>
        </w:trPr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D55521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2FAFD3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7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790D84" w14:textId="77777777" w:rsidR="001D5559" w:rsidRPr="001D5559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084EF4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C9C3DA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6B5A89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7D1988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10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492F21" w14:textId="77777777" w:rsidR="001D5559" w:rsidRPr="008D7705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position w:val="-1"/>
                <w:lang w:eastAsia="ru-RU"/>
              </w:rPr>
            </w:pPr>
          </w:p>
        </w:tc>
        <w:tc>
          <w:tcPr>
            <w:tcW w:w="181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A1CBB9" w14:textId="77777777" w:rsidR="001D5559" w:rsidRPr="00A83F06" w:rsidRDefault="001D5559" w:rsidP="00F80DFD">
            <w:pPr>
              <w:widowControl w:val="0"/>
              <w:suppressAutoHyphens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position w:val="-1"/>
                <w:lang w:eastAsia="ru-RU"/>
              </w:rPr>
            </w:pPr>
          </w:p>
        </w:tc>
      </w:tr>
    </w:tbl>
    <w:p w14:paraId="0276EA5C" w14:textId="76B4E742" w:rsidR="001D5559" w:rsidRDefault="001D5559" w:rsidP="00F80D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вод к таблице: …</w:t>
      </w:r>
    </w:p>
    <w:p w14:paraId="51B49F6C" w14:textId="52A4CF57" w:rsidR="00F80DFD" w:rsidRDefault="00F80DFD" w:rsidP="00F80DFD">
      <w:pPr>
        <w:pStyle w:val="aa"/>
        <w:numPr>
          <w:ilvl w:val="0"/>
          <w:numId w:val="1"/>
        </w:numPr>
        <w:ind w:left="0"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Наиболее</w:t>
      </w:r>
      <w:r w:rsidRPr="0046670A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частые</w:t>
      </w:r>
      <w:r w:rsidRPr="0046670A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затруднения</w:t>
      </w:r>
      <w:r w:rsidRPr="0046670A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при</w:t>
      </w:r>
      <w:r w:rsidRPr="0046670A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выполнении</w:t>
      </w:r>
      <w:r w:rsidRPr="0046670A">
        <w:rPr>
          <w:rFonts w:ascii="Times New Roman" w:hAnsi="Times New Roman" w:cs="Times New Roman"/>
          <w:b/>
          <w:spacing w:val="-11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диагностической</w:t>
      </w:r>
      <w:r w:rsidRPr="0046670A">
        <w:rPr>
          <w:rFonts w:ascii="Times New Roman" w:hAnsi="Times New Roman" w:cs="Times New Roman"/>
          <w:b/>
          <w:spacing w:val="-9"/>
          <w:sz w:val="24"/>
          <w:szCs w:val="24"/>
        </w:rPr>
        <w:t xml:space="preserve"> </w:t>
      </w:r>
      <w:r w:rsidRPr="0046670A">
        <w:rPr>
          <w:rFonts w:ascii="Times New Roman" w:hAnsi="Times New Roman" w:cs="Times New Roman"/>
          <w:b/>
          <w:sz w:val="24"/>
          <w:szCs w:val="24"/>
        </w:rPr>
        <w:t>работы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12A0F780" w14:textId="0D351298" w:rsidR="00F80DFD" w:rsidRPr="00645D69" w:rsidRDefault="00F80DFD" w:rsidP="00F80DFD">
      <w:pPr>
        <w:pStyle w:val="aa"/>
        <w:jc w:val="both"/>
        <w:rPr>
          <w:rFonts w:ascii="Times New Roman" w:hAnsi="Times New Roman" w:cs="Times New Roman"/>
          <w:sz w:val="24"/>
          <w:szCs w:val="24"/>
        </w:rPr>
      </w:pPr>
      <w:r w:rsidRPr="00813190">
        <w:rPr>
          <w:rFonts w:ascii="Times New Roman" w:hAnsi="Times New Roman" w:cs="Times New Roman"/>
          <w:sz w:val="24"/>
          <w:szCs w:val="24"/>
        </w:rPr>
        <w:t xml:space="preserve"> Наиболее</w:t>
      </w:r>
      <w:r w:rsidRPr="008131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>частые</w:t>
      </w:r>
      <w:r w:rsidRPr="008131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>затруднения при</w:t>
      </w:r>
      <w:r w:rsidRPr="008131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>выполнении</w:t>
      </w:r>
      <w:r w:rsidRPr="008131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>диагностической</w:t>
      </w:r>
      <w:r w:rsidRPr="008131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 xml:space="preserve">работы </w:t>
      </w:r>
      <w:r>
        <w:rPr>
          <w:rFonts w:ascii="Times New Roman" w:hAnsi="Times New Roman" w:cs="Times New Roman"/>
          <w:sz w:val="24"/>
          <w:szCs w:val="24"/>
        </w:rPr>
        <w:t>(Таблица. 10</w:t>
      </w:r>
      <w:r w:rsidRPr="00813190">
        <w:rPr>
          <w:rFonts w:ascii="Times New Roman" w:hAnsi="Times New Roman" w:cs="Times New Roman"/>
          <w:sz w:val="24"/>
          <w:szCs w:val="24"/>
        </w:rPr>
        <w:t>), по мнению учителей, занятых в проверке результатов мониторинга,</w:t>
      </w:r>
      <w:r w:rsidRPr="0081319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813190">
        <w:rPr>
          <w:rFonts w:ascii="Times New Roman" w:hAnsi="Times New Roman" w:cs="Times New Roman"/>
          <w:sz w:val="24"/>
          <w:szCs w:val="24"/>
        </w:rPr>
        <w:t xml:space="preserve">связаны с: </w:t>
      </w:r>
      <w:r>
        <w:rPr>
          <w:rFonts w:ascii="Times New Roman" w:hAnsi="Times New Roman" w:cs="Times New Roman"/>
          <w:sz w:val="24"/>
          <w:szCs w:val="24"/>
        </w:rPr>
        <w:t>…</w:t>
      </w:r>
    </w:p>
    <w:p w14:paraId="4443B135" w14:textId="5172114B" w:rsidR="00F80DFD" w:rsidRPr="00991849" w:rsidRDefault="00F80DFD" w:rsidP="00F80DFD">
      <w:pPr>
        <w:widowControl w:val="0"/>
        <w:autoSpaceDE w:val="0"/>
        <w:autoSpaceDN w:val="0"/>
        <w:spacing w:before="89"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991849">
        <w:rPr>
          <w:rFonts w:ascii="Times New Roman" w:eastAsia="Times New Roman" w:hAnsi="Times New Roman" w:cs="Times New Roman"/>
          <w:sz w:val="24"/>
          <w:szCs w:val="24"/>
        </w:rPr>
        <w:t>Таблица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. 8</w:t>
      </w:r>
    </w:p>
    <w:tbl>
      <w:tblPr>
        <w:tblStyle w:val="TableNormal"/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6946"/>
        <w:gridCol w:w="1984"/>
      </w:tblGrid>
      <w:tr w:rsidR="00F80DFD" w:rsidRPr="00991849" w14:paraId="09166C86" w14:textId="77777777" w:rsidTr="001B6D62">
        <w:trPr>
          <w:trHeight w:val="20"/>
          <w:jc w:val="center"/>
        </w:trPr>
        <w:tc>
          <w:tcPr>
            <w:tcW w:w="704" w:type="dxa"/>
            <w:vAlign w:val="center"/>
          </w:tcPr>
          <w:p w14:paraId="28990DA5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b/>
                <w:spacing w:val="-67"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№</w:t>
            </w:r>
          </w:p>
          <w:p w14:paraId="12AD334F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п/п</w:t>
            </w:r>
          </w:p>
        </w:tc>
        <w:tc>
          <w:tcPr>
            <w:tcW w:w="6946" w:type="dxa"/>
            <w:vAlign w:val="center"/>
          </w:tcPr>
          <w:p w14:paraId="1996124D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Смысловые</w:t>
            </w:r>
            <w:r w:rsidRPr="0046670A">
              <w:rPr>
                <w:rFonts w:ascii="Times New Roman" w:hAnsi="Times New Roman" w:cs="Times New Roman"/>
                <w:b/>
                <w:spacing w:val="-3"/>
                <w:sz w:val="24"/>
                <w:szCs w:val="24"/>
                <w:lang w:val="ru-RU"/>
              </w:rPr>
              <w:t xml:space="preserve"> </w:t>
            </w: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единицы</w:t>
            </w:r>
          </w:p>
        </w:tc>
        <w:tc>
          <w:tcPr>
            <w:tcW w:w="1984" w:type="dxa"/>
            <w:vAlign w:val="center"/>
          </w:tcPr>
          <w:p w14:paraId="2D48DB15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Частота</w:t>
            </w:r>
          </w:p>
          <w:p w14:paraId="5F097690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встречаемости, %</w:t>
            </w:r>
          </w:p>
        </w:tc>
      </w:tr>
      <w:tr w:rsidR="00F80DFD" w:rsidRPr="00991849" w14:paraId="7D0000B0" w14:textId="77777777" w:rsidTr="001B6D62">
        <w:trPr>
          <w:trHeight w:val="20"/>
          <w:jc w:val="center"/>
        </w:trPr>
        <w:tc>
          <w:tcPr>
            <w:tcW w:w="704" w:type="dxa"/>
            <w:vAlign w:val="center"/>
          </w:tcPr>
          <w:p w14:paraId="3C4E0DF9" w14:textId="77777777" w:rsidR="00F80DFD" w:rsidRPr="0046670A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6670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6946" w:type="dxa"/>
          </w:tcPr>
          <w:p w14:paraId="180787F6" w14:textId="455DF056" w:rsidR="00F80DFD" w:rsidRPr="00991849" w:rsidRDefault="00F80DFD" w:rsidP="00A83F06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хватка</w:t>
            </w:r>
            <w:r w:rsidRPr="00991849">
              <w:rPr>
                <w:rFonts w:ascii="Times New Roman" w:hAnsi="Times New Roman" w:cs="Times New Roman"/>
                <w:spacing w:val="49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ени,</w:t>
            </w:r>
            <w:r w:rsidRPr="00991849">
              <w:rPr>
                <w:rFonts w:ascii="Times New Roman" w:hAnsi="Times New Roman" w:cs="Times New Roman"/>
                <w:spacing w:val="49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сутствие</w:t>
            </w:r>
            <w:r w:rsidRPr="00991849">
              <w:rPr>
                <w:rFonts w:ascii="Times New Roman" w:hAnsi="Times New Roman" w:cs="Times New Roman"/>
                <w:spacing w:val="5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выка</w:t>
            </w:r>
            <w:r w:rsidRPr="00991849">
              <w:rPr>
                <w:rFonts w:ascii="Times New Roman" w:hAnsi="Times New Roman" w:cs="Times New Roman"/>
                <w:spacing w:val="50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ссчитывать</w:t>
            </w:r>
            <w:r w:rsidR="00A83F0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я</w:t>
            </w:r>
            <w:r w:rsidRPr="00991849">
              <w:rPr>
                <w:rFonts w:ascii="Times New Roman" w:hAnsi="Times New Roman" w:cs="Times New Roman"/>
                <w:spacing w:val="-7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ля</w:t>
            </w:r>
            <w:r w:rsidRPr="00991849">
              <w:rPr>
                <w:rFonts w:ascii="Times New Roman" w:hAnsi="Times New Roman" w:cs="Times New Roman"/>
                <w:spacing w:val="-3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полнения</w:t>
            </w:r>
            <w:r w:rsidRPr="00991849">
              <w:rPr>
                <w:rFonts w:ascii="Times New Roman" w:hAnsi="Times New Roman" w:cs="Times New Roman"/>
                <w:spacing w:val="-3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ъемных</w:t>
            </w:r>
            <w:r w:rsidRPr="00991849">
              <w:rPr>
                <w:rFonts w:ascii="Times New Roman" w:hAnsi="Times New Roman" w:cs="Times New Roman"/>
                <w:spacing w:val="-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счетов</w:t>
            </w:r>
          </w:p>
        </w:tc>
        <w:tc>
          <w:tcPr>
            <w:tcW w:w="1984" w:type="dxa"/>
          </w:tcPr>
          <w:p w14:paraId="73F79AF1" w14:textId="77777777" w:rsidR="00F80DFD" w:rsidRPr="007912C6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F80DFD" w:rsidRPr="00991849" w14:paraId="10737D2C" w14:textId="77777777" w:rsidTr="001B6D62">
        <w:trPr>
          <w:trHeight w:val="20"/>
          <w:jc w:val="center"/>
        </w:trPr>
        <w:tc>
          <w:tcPr>
            <w:tcW w:w="704" w:type="dxa"/>
            <w:vAlign w:val="center"/>
          </w:tcPr>
          <w:p w14:paraId="04276AEF" w14:textId="77777777" w:rsidR="00F80DFD" w:rsidRPr="00991849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946" w:type="dxa"/>
          </w:tcPr>
          <w:p w14:paraId="21340D45" w14:textId="25329E45" w:rsidR="00F80DFD" w:rsidRPr="00991849" w:rsidRDefault="00F80DFD" w:rsidP="00A83F06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числительные</w:t>
            </w:r>
            <w:r w:rsidRPr="00991849">
              <w:rPr>
                <w:rFonts w:ascii="Times New Roman" w:hAnsi="Times New Roman" w:cs="Times New Roman"/>
                <w:spacing w:val="17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шибки,</w:t>
            </w:r>
            <w:r w:rsidRPr="00991849">
              <w:rPr>
                <w:rFonts w:ascii="Times New Roman" w:hAnsi="Times New Roman" w:cs="Times New Roman"/>
                <w:spacing w:val="85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печатки,</w:t>
            </w:r>
            <w:r w:rsidRPr="00991849">
              <w:rPr>
                <w:rFonts w:ascii="Times New Roman" w:hAnsi="Times New Roman" w:cs="Times New Roman"/>
                <w:spacing w:val="86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дставление</w:t>
            </w:r>
            <w:r w:rsidR="00A83F0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вета</w:t>
            </w:r>
            <w:r w:rsidRPr="00991849">
              <w:rPr>
                <w:rFonts w:ascii="Times New Roman" w:hAnsi="Times New Roman" w:cs="Times New Roman"/>
                <w:spacing w:val="-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</w:t>
            </w:r>
            <w:r w:rsidRPr="00991849">
              <w:rPr>
                <w:rFonts w:ascii="Times New Roman" w:hAnsi="Times New Roman" w:cs="Times New Roman"/>
                <w:spacing w:val="-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еправильном</w:t>
            </w:r>
            <w:r w:rsidRPr="00991849">
              <w:rPr>
                <w:rFonts w:ascii="Times New Roman" w:hAnsi="Times New Roman" w:cs="Times New Roman"/>
                <w:spacing w:val="-1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ормате</w:t>
            </w:r>
          </w:p>
        </w:tc>
        <w:tc>
          <w:tcPr>
            <w:tcW w:w="1984" w:type="dxa"/>
          </w:tcPr>
          <w:p w14:paraId="64EDC38A" w14:textId="77777777" w:rsidR="00F80DFD" w:rsidRPr="007912C6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F80DFD" w:rsidRPr="00991849" w14:paraId="1C8E10B1" w14:textId="77777777" w:rsidTr="001B6D62">
        <w:trPr>
          <w:trHeight w:val="20"/>
          <w:jc w:val="center"/>
        </w:trPr>
        <w:tc>
          <w:tcPr>
            <w:tcW w:w="704" w:type="dxa"/>
            <w:vAlign w:val="center"/>
          </w:tcPr>
          <w:p w14:paraId="3995B403" w14:textId="77777777" w:rsidR="00F80DFD" w:rsidRPr="00991849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946" w:type="dxa"/>
          </w:tcPr>
          <w:p w14:paraId="3F27A551" w14:textId="77777777" w:rsidR="00F80DFD" w:rsidRPr="00991849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ложности</w:t>
            </w:r>
            <w:r w:rsidRPr="00991849">
              <w:rPr>
                <w:rFonts w:ascii="Times New Roman" w:hAnsi="Times New Roman" w:cs="Times New Roman"/>
                <w:spacing w:val="-3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</w:t>
            </w:r>
            <w:r w:rsidRPr="00991849">
              <w:rPr>
                <w:rFonts w:ascii="Times New Roman" w:hAnsi="Times New Roman" w:cs="Times New Roman"/>
                <w:spacing w:val="-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чтении</w:t>
            </w:r>
            <w:r w:rsidRPr="00991849">
              <w:rPr>
                <w:rFonts w:ascii="Times New Roman" w:hAnsi="Times New Roman" w:cs="Times New Roman"/>
                <w:spacing w:val="-3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ольших</w:t>
            </w:r>
            <w:r w:rsidRPr="00991849">
              <w:rPr>
                <w:rFonts w:ascii="Times New Roman" w:hAnsi="Times New Roman" w:cs="Times New Roman"/>
                <w:spacing w:val="-1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кстов</w:t>
            </w:r>
            <w:r w:rsidRPr="00991849">
              <w:rPr>
                <w:rFonts w:ascii="Times New Roman" w:hAnsi="Times New Roman" w:cs="Times New Roman"/>
                <w:spacing w:val="-5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</w:t>
            </w:r>
            <w:r w:rsidRPr="00991849">
              <w:rPr>
                <w:rFonts w:ascii="Times New Roman" w:hAnsi="Times New Roman" w:cs="Times New Roman"/>
                <w:spacing w:val="2"/>
                <w:sz w:val="24"/>
                <w:szCs w:val="24"/>
                <w:lang w:val="ru-RU"/>
              </w:rPr>
              <w:t xml:space="preserve"> </w:t>
            </w:r>
            <w:r w:rsidRPr="0099184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ониторе</w:t>
            </w:r>
          </w:p>
        </w:tc>
        <w:tc>
          <w:tcPr>
            <w:tcW w:w="1984" w:type="dxa"/>
          </w:tcPr>
          <w:p w14:paraId="6EFDE02D" w14:textId="77777777" w:rsidR="00F80DFD" w:rsidRPr="007912C6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F80DFD" w:rsidRPr="00991849" w14:paraId="2B22F7F4" w14:textId="77777777" w:rsidTr="001B6D62">
        <w:trPr>
          <w:trHeight w:val="20"/>
          <w:jc w:val="center"/>
        </w:trPr>
        <w:tc>
          <w:tcPr>
            <w:tcW w:w="704" w:type="dxa"/>
            <w:vAlign w:val="center"/>
          </w:tcPr>
          <w:p w14:paraId="112310F9" w14:textId="77777777" w:rsidR="00F80DFD" w:rsidRPr="00991849" w:rsidRDefault="00F80DFD" w:rsidP="00F80DFD">
            <w:pPr>
              <w:pStyle w:val="aa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946" w:type="dxa"/>
          </w:tcPr>
          <w:p w14:paraId="094EDC8E" w14:textId="77777777" w:rsidR="00F80DFD" w:rsidRPr="00991849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Анализировать</w:t>
            </w:r>
            <w:proofErr w:type="spellEnd"/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91849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рассуждать</w:t>
            </w:r>
            <w:proofErr w:type="spellEnd"/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91849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991849">
              <w:rPr>
                <w:rFonts w:ascii="Times New Roman" w:hAnsi="Times New Roman" w:cs="Times New Roman"/>
                <w:sz w:val="24"/>
                <w:szCs w:val="24"/>
              </w:rPr>
              <w:t>исследовать</w:t>
            </w:r>
            <w:proofErr w:type="spellEnd"/>
          </w:p>
        </w:tc>
        <w:tc>
          <w:tcPr>
            <w:tcW w:w="1984" w:type="dxa"/>
          </w:tcPr>
          <w:p w14:paraId="316FDAA0" w14:textId="77777777" w:rsidR="00F80DFD" w:rsidRPr="00991849" w:rsidRDefault="00F80DFD" w:rsidP="00F80DFD">
            <w:pPr>
              <w:pStyle w:val="aa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77FD34" w14:textId="77777777" w:rsidR="00F80DFD" w:rsidRDefault="00F80DFD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вод к таблице: …</w:t>
      </w:r>
    </w:p>
    <w:p w14:paraId="57891550" w14:textId="77777777" w:rsidR="001D5559" w:rsidRDefault="001D5559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sz w:val="24"/>
          <w:szCs w:val="24"/>
        </w:rPr>
      </w:pPr>
    </w:p>
    <w:p w14:paraId="0A81A0DC" w14:textId="4D1FA0DA" w:rsidR="00133140" w:rsidRPr="001D5559" w:rsidRDefault="00133140" w:rsidP="00F80DFD">
      <w:pPr>
        <w:pStyle w:val="a3"/>
        <w:numPr>
          <w:ilvl w:val="0"/>
          <w:numId w:val="1"/>
        </w:numPr>
        <w:spacing w:after="0" w:line="240" w:lineRule="auto"/>
        <w:ind w:left="-142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D5559">
        <w:rPr>
          <w:rFonts w:ascii="Times New Roman" w:hAnsi="Times New Roman" w:cs="Times New Roman"/>
          <w:sz w:val="24"/>
          <w:szCs w:val="24"/>
        </w:rPr>
        <w:t xml:space="preserve"> </w:t>
      </w:r>
      <w:r w:rsidR="001D5559">
        <w:rPr>
          <w:rFonts w:ascii="Times New Roman" w:hAnsi="Times New Roman" w:cs="Times New Roman"/>
          <w:b/>
          <w:sz w:val="24"/>
          <w:szCs w:val="24"/>
        </w:rPr>
        <w:t>Основные выводы</w:t>
      </w:r>
    </w:p>
    <w:p w14:paraId="28F78C2A" w14:textId="516A9A52" w:rsidR="007C6319" w:rsidRDefault="00133140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нализ полученных результатов __________</w:t>
      </w:r>
      <w:r w:rsidR="007C6319">
        <w:rPr>
          <w:rFonts w:ascii="Times New Roman" w:hAnsi="Times New Roman" w:cs="Times New Roman"/>
          <w:sz w:val="24"/>
          <w:szCs w:val="24"/>
        </w:rPr>
        <w:t xml:space="preserve"> грамотности позволяет сделать следующие </w:t>
      </w:r>
      <w:r w:rsidR="007C6319" w:rsidRPr="001D5559">
        <w:rPr>
          <w:rFonts w:ascii="Times New Roman" w:hAnsi="Times New Roman" w:cs="Times New Roman"/>
          <w:b/>
          <w:sz w:val="24"/>
          <w:szCs w:val="24"/>
        </w:rPr>
        <w:t>выводы:</w:t>
      </w:r>
    </w:p>
    <w:p w14:paraId="01AF0E70" w14:textId="2403A9F1" w:rsidR="001D5559" w:rsidRDefault="001D5559" w:rsidP="00F80DFD">
      <w:pPr>
        <w:pStyle w:val="a3"/>
        <w:numPr>
          <w:ilvl w:val="0"/>
          <w:numId w:val="17"/>
        </w:numPr>
        <w:spacing w:after="0" w:line="240" w:lineRule="auto"/>
        <w:ind w:left="-142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.</w:t>
      </w:r>
    </w:p>
    <w:p w14:paraId="5E923D8B" w14:textId="6598FCA5" w:rsidR="007C6319" w:rsidRDefault="007C6319" w:rsidP="00F80DFD">
      <w:pPr>
        <w:shd w:val="clear" w:color="auto" w:fill="FFFFFF"/>
        <w:spacing w:after="0" w:line="240" w:lineRule="auto"/>
        <w:ind w:left="-142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ru-RU"/>
        </w:rPr>
      </w:pPr>
    </w:p>
    <w:p w14:paraId="2B4FE99F" w14:textId="53AED8EF" w:rsidR="007C6319" w:rsidRPr="001D5559" w:rsidRDefault="001D5559" w:rsidP="00F80DFD">
      <w:pPr>
        <w:pStyle w:val="a3"/>
        <w:numPr>
          <w:ilvl w:val="0"/>
          <w:numId w:val="1"/>
        </w:numPr>
        <w:shd w:val="clear" w:color="auto" w:fill="FFFFFF"/>
        <w:spacing w:after="0" w:line="240" w:lineRule="auto"/>
        <w:ind w:left="-142" w:firstLine="0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ru-RU"/>
        </w:rPr>
        <w:t>Адресные рекомендации:</w:t>
      </w:r>
    </w:p>
    <w:p w14:paraId="7888BA08" w14:textId="64A4D17C" w:rsidR="001D5559" w:rsidRDefault="001D5559" w:rsidP="00F80DFD">
      <w:pPr>
        <w:pStyle w:val="a3"/>
        <w:numPr>
          <w:ilvl w:val="0"/>
          <w:numId w:val="16"/>
        </w:numPr>
        <w:spacing w:after="0" w:line="240" w:lineRule="auto"/>
        <w:ind w:left="-142" w:firstLine="0"/>
        <w:jc w:val="both"/>
        <w:rPr>
          <w:rFonts w:ascii="Times New Roman" w:hAnsi="Times New Roman" w:cs="Times New Roman"/>
          <w:sz w:val="24"/>
          <w:szCs w:val="24"/>
        </w:rPr>
      </w:pPr>
      <w:r w:rsidRPr="001D5559">
        <w:rPr>
          <w:rFonts w:ascii="Times New Roman" w:hAnsi="Times New Roman" w:cs="Times New Roman"/>
          <w:sz w:val="24"/>
          <w:szCs w:val="24"/>
        </w:rPr>
        <w:t>Педагогам, реализующим программ</w:t>
      </w:r>
      <w:r>
        <w:rPr>
          <w:rFonts w:ascii="Times New Roman" w:hAnsi="Times New Roman" w:cs="Times New Roman"/>
          <w:sz w:val="24"/>
          <w:szCs w:val="24"/>
        </w:rPr>
        <w:t>у внеурочной деятельности по ФГ: ...</w:t>
      </w:r>
    </w:p>
    <w:p w14:paraId="04BB0D6E" w14:textId="403EA108" w:rsidR="001D5559" w:rsidRDefault="001D5559" w:rsidP="00F80DFD">
      <w:pPr>
        <w:pStyle w:val="a3"/>
        <w:numPr>
          <w:ilvl w:val="0"/>
          <w:numId w:val="16"/>
        </w:numPr>
        <w:spacing w:after="0" w:line="240" w:lineRule="auto"/>
        <w:ind w:left="-142" w:firstLine="0"/>
        <w:jc w:val="both"/>
        <w:rPr>
          <w:rFonts w:ascii="Times New Roman" w:hAnsi="Times New Roman" w:cs="Times New Roman"/>
          <w:sz w:val="24"/>
          <w:szCs w:val="24"/>
        </w:rPr>
      </w:pPr>
      <w:r w:rsidRPr="001D5559">
        <w:rPr>
          <w:rFonts w:ascii="Times New Roman" w:hAnsi="Times New Roman" w:cs="Times New Roman"/>
          <w:sz w:val="24"/>
          <w:szCs w:val="24"/>
        </w:rPr>
        <w:t>Педагогам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1D5559">
        <w:rPr>
          <w:rFonts w:ascii="Times New Roman" w:hAnsi="Times New Roman" w:cs="Times New Roman"/>
          <w:sz w:val="24"/>
          <w:szCs w:val="24"/>
        </w:rPr>
        <w:t>предметникам</w:t>
      </w:r>
      <w:r>
        <w:rPr>
          <w:rFonts w:ascii="Times New Roman" w:hAnsi="Times New Roman" w:cs="Times New Roman"/>
          <w:sz w:val="24"/>
          <w:szCs w:val="24"/>
        </w:rPr>
        <w:t>: ...</w:t>
      </w:r>
    </w:p>
    <w:p w14:paraId="647AA04C" w14:textId="61257155" w:rsidR="001D5559" w:rsidRPr="001D5559" w:rsidRDefault="001D5559" w:rsidP="00F80DFD">
      <w:pPr>
        <w:pStyle w:val="a3"/>
        <w:numPr>
          <w:ilvl w:val="0"/>
          <w:numId w:val="16"/>
        </w:numPr>
        <w:spacing w:after="0" w:line="240" w:lineRule="auto"/>
        <w:ind w:left="-142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уководител</w:t>
      </w:r>
      <w:r w:rsidR="00F80DFD">
        <w:rPr>
          <w:rFonts w:ascii="Times New Roman" w:hAnsi="Times New Roman" w:cs="Times New Roman"/>
          <w:sz w:val="24"/>
          <w:szCs w:val="24"/>
        </w:rPr>
        <w:t>ю</w:t>
      </w:r>
      <w:r>
        <w:rPr>
          <w:rFonts w:ascii="Times New Roman" w:hAnsi="Times New Roman" w:cs="Times New Roman"/>
          <w:sz w:val="24"/>
          <w:szCs w:val="24"/>
        </w:rPr>
        <w:t xml:space="preserve"> ШМО: …</w:t>
      </w:r>
    </w:p>
    <w:p w14:paraId="1333FBF2" w14:textId="2641846A" w:rsidR="007C6319" w:rsidRDefault="007C6319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819659" w14:textId="59657EFA" w:rsidR="00A83F06" w:rsidRDefault="00A83F06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C52952" w14:textId="77777777" w:rsidR="00A83F06" w:rsidRDefault="00A83F06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0A1554" w14:textId="77777777" w:rsidR="007C6319" w:rsidRDefault="007C6319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меститель директора по УВР </w:t>
      </w:r>
    </w:p>
    <w:p w14:paraId="06E132B4" w14:textId="512C16E4" w:rsidR="007C6319" w:rsidRDefault="007C6319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ГБОУ </w:t>
      </w:r>
      <w:r w:rsidR="001D5559">
        <w:rPr>
          <w:rFonts w:ascii="Times New Roman" w:hAnsi="Times New Roman" w:cs="Times New Roman"/>
          <w:b/>
          <w:sz w:val="24"/>
          <w:szCs w:val="24"/>
        </w:rPr>
        <w:t>С</w:t>
      </w:r>
      <w:r>
        <w:rPr>
          <w:rFonts w:ascii="Times New Roman" w:hAnsi="Times New Roman" w:cs="Times New Roman"/>
          <w:b/>
          <w:sz w:val="24"/>
          <w:szCs w:val="24"/>
        </w:rPr>
        <w:t xml:space="preserve">ОШ </w:t>
      </w:r>
      <w:r w:rsidR="001D5559">
        <w:rPr>
          <w:rFonts w:ascii="Times New Roman" w:hAnsi="Times New Roman" w:cs="Times New Roman"/>
          <w:b/>
          <w:sz w:val="24"/>
          <w:szCs w:val="24"/>
        </w:rPr>
        <w:t>___________________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1D5559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1B6D62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b/>
          <w:sz w:val="24"/>
          <w:szCs w:val="24"/>
        </w:rPr>
        <w:t>_________________________ /</w:t>
      </w:r>
      <w:r w:rsidR="001D5559">
        <w:rPr>
          <w:rFonts w:ascii="Times New Roman" w:hAnsi="Times New Roman" w:cs="Times New Roman"/>
          <w:b/>
          <w:sz w:val="24"/>
          <w:szCs w:val="24"/>
        </w:rPr>
        <w:t>ФИО</w:t>
      </w:r>
      <w:r>
        <w:rPr>
          <w:rFonts w:ascii="Times New Roman" w:hAnsi="Times New Roman" w:cs="Times New Roman"/>
          <w:b/>
          <w:sz w:val="24"/>
          <w:szCs w:val="24"/>
        </w:rPr>
        <w:t>/</w:t>
      </w:r>
    </w:p>
    <w:p w14:paraId="0862C82F" w14:textId="77777777" w:rsidR="007C6319" w:rsidRDefault="007C6319" w:rsidP="001B6D6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50A66DAB" w14:textId="5D3C0B36" w:rsidR="007C6319" w:rsidRDefault="007C6319" w:rsidP="00F80DFD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Со справкой ознакомлены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1D5559"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r w:rsidR="001B6D62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1D5559">
        <w:rPr>
          <w:rFonts w:ascii="Times New Roman" w:hAnsi="Times New Roman" w:cs="Times New Roman"/>
          <w:b/>
          <w:sz w:val="24"/>
          <w:szCs w:val="24"/>
        </w:rPr>
        <w:t>________________________</w:t>
      </w:r>
      <w:r>
        <w:rPr>
          <w:rFonts w:ascii="Times New Roman" w:hAnsi="Times New Roman" w:cs="Times New Roman"/>
          <w:b/>
          <w:sz w:val="24"/>
          <w:szCs w:val="24"/>
        </w:rPr>
        <w:t>_ /</w:t>
      </w:r>
      <w:r w:rsidR="001D5559">
        <w:rPr>
          <w:rFonts w:ascii="Times New Roman" w:hAnsi="Times New Roman" w:cs="Times New Roman"/>
          <w:b/>
          <w:sz w:val="24"/>
          <w:szCs w:val="24"/>
        </w:rPr>
        <w:t>ФИО</w:t>
      </w:r>
    </w:p>
    <w:p w14:paraId="00A4D2A9" w14:textId="3E33ACE2" w:rsidR="009D0720" w:rsidRPr="00A83F06" w:rsidRDefault="001D5559" w:rsidP="00A83F06">
      <w:pPr>
        <w:spacing w:after="0" w:line="240" w:lineRule="auto"/>
        <w:ind w:left="-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</w:t>
      </w:r>
      <w:r w:rsidR="001B6D62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7C6319">
        <w:rPr>
          <w:rFonts w:ascii="Times New Roman" w:hAnsi="Times New Roman" w:cs="Times New Roman"/>
          <w:b/>
          <w:sz w:val="24"/>
          <w:szCs w:val="24"/>
        </w:rPr>
        <w:t>_________________________ /</w:t>
      </w:r>
      <w:r>
        <w:rPr>
          <w:rFonts w:ascii="Times New Roman" w:hAnsi="Times New Roman" w:cs="Times New Roman"/>
          <w:b/>
          <w:sz w:val="24"/>
          <w:szCs w:val="24"/>
        </w:rPr>
        <w:t>ФИО/</w:t>
      </w:r>
    </w:p>
    <w:sectPr w:rsidR="009D0720" w:rsidRPr="00A83F06" w:rsidSect="00F80DFD">
      <w:pgSz w:w="11906" w:h="16838"/>
      <w:pgMar w:top="1135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959B2"/>
    <w:multiLevelType w:val="multilevel"/>
    <w:tmpl w:val="8AB82B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BC4272"/>
    <w:multiLevelType w:val="hybridMultilevel"/>
    <w:tmpl w:val="B01210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B18F8"/>
    <w:multiLevelType w:val="multilevel"/>
    <w:tmpl w:val="90847F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C958FA"/>
    <w:multiLevelType w:val="hybridMultilevel"/>
    <w:tmpl w:val="95242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3C4DDC"/>
    <w:multiLevelType w:val="hybridMultilevel"/>
    <w:tmpl w:val="4D74B4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5" w15:restartNumberingAfterBreak="0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7"/>
  </w:num>
  <w:num w:numId="5">
    <w:abstractNumId w:val="11"/>
  </w:num>
  <w:num w:numId="6">
    <w:abstractNumId w:val="9"/>
  </w:num>
  <w:num w:numId="7">
    <w:abstractNumId w:val="15"/>
  </w:num>
  <w:num w:numId="8">
    <w:abstractNumId w:val="4"/>
  </w:num>
  <w:num w:numId="9">
    <w:abstractNumId w:val="6"/>
  </w:num>
  <w:num w:numId="10">
    <w:abstractNumId w:val="2"/>
  </w:num>
  <w:num w:numId="11">
    <w:abstractNumId w:val="13"/>
  </w:num>
  <w:num w:numId="12">
    <w:abstractNumId w:val="14"/>
  </w:num>
  <w:num w:numId="13">
    <w:abstractNumId w:val="16"/>
  </w:num>
  <w:num w:numId="14">
    <w:abstractNumId w:val="0"/>
  </w:num>
  <w:num w:numId="15">
    <w:abstractNumId w:val="3"/>
  </w:num>
  <w:num w:numId="16">
    <w:abstractNumId w:val="12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AztbSwtDAzMTJU0lEKTi0uzszPAykwqQUA/QMTeCwAAAA="/>
  </w:docVars>
  <w:rsids>
    <w:rsidRoot w:val="009D23B7"/>
    <w:rsid w:val="00006D6B"/>
    <w:rsid w:val="0001799E"/>
    <w:rsid w:val="000410F7"/>
    <w:rsid w:val="00044DEA"/>
    <w:rsid w:val="000B6F5C"/>
    <w:rsid w:val="000C351E"/>
    <w:rsid w:val="000F5A1C"/>
    <w:rsid w:val="001049B9"/>
    <w:rsid w:val="00104BBE"/>
    <w:rsid w:val="00133140"/>
    <w:rsid w:val="00133A5B"/>
    <w:rsid w:val="0016197F"/>
    <w:rsid w:val="001806F2"/>
    <w:rsid w:val="00181A68"/>
    <w:rsid w:val="00187110"/>
    <w:rsid w:val="00196188"/>
    <w:rsid w:val="001B123D"/>
    <w:rsid w:val="001B6D62"/>
    <w:rsid w:val="001C2E7C"/>
    <w:rsid w:val="001D3D87"/>
    <w:rsid w:val="001D5559"/>
    <w:rsid w:val="00200C8C"/>
    <w:rsid w:val="00206AC7"/>
    <w:rsid w:val="00212293"/>
    <w:rsid w:val="00243B6D"/>
    <w:rsid w:val="00260DAA"/>
    <w:rsid w:val="00275260"/>
    <w:rsid w:val="0028189C"/>
    <w:rsid w:val="002A055D"/>
    <w:rsid w:val="002C7EEE"/>
    <w:rsid w:val="002D2D42"/>
    <w:rsid w:val="002E54D4"/>
    <w:rsid w:val="002F16B7"/>
    <w:rsid w:val="003157F1"/>
    <w:rsid w:val="0035003D"/>
    <w:rsid w:val="00370923"/>
    <w:rsid w:val="00376307"/>
    <w:rsid w:val="00387D79"/>
    <w:rsid w:val="00395EC5"/>
    <w:rsid w:val="003A2A24"/>
    <w:rsid w:val="003C059C"/>
    <w:rsid w:val="003C580A"/>
    <w:rsid w:val="003D30B5"/>
    <w:rsid w:val="003E46CA"/>
    <w:rsid w:val="003F4C15"/>
    <w:rsid w:val="003F6BDE"/>
    <w:rsid w:val="004312E3"/>
    <w:rsid w:val="00432E63"/>
    <w:rsid w:val="00437FBC"/>
    <w:rsid w:val="00446945"/>
    <w:rsid w:val="004C2FDE"/>
    <w:rsid w:val="004C4928"/>
    <w:rsid w:val="004D10AF"/>
    <w:rsid w:val="004E22D4"/>
    <w:rsid w:val="004F523A"/>
    <w:rsid w:val="00510E3E"/>
    <w:rsid w:val="0055099B"/>
    <w:rsid w:val="0056013F"/>
    <w:rsid w:val="00563EB5"/>
    <w:rsid w:val="00586EA9"/>
    <w:rsid w:val="00594479"/>
    <w:rsid w:val="005B50D8"/>
    <w:rsid w:val="005C37C9"/>
    <w:rsid w:val="005C7DD1"/>
    <w:rsid w:val="005D183F"/>
    <w:rsid w:val="0060682E"/>
    <w:rsid w:val="00626500"/>
    <w:rsid w:val="00654CAA"/>
    <w:rsid w:val="00673B22"/>
    <w:rsid w:val="00694CAC"/>
    <w:rsid w:val="00697D67"/>
    <w:rsid w:val="006C15FB"/>
    <w:rsid w:val="006C2F38"/>
    <w:rsid w:val="006F15BF"/>
    <w:rsid w:val="006F50C6"/>
    <w:rsid w:val="006F5D55"/>
    <w:rsid w:val="00702518"/>
    <w:rsid w:val="007113B9"/>
    <w:rsid w:val="00771C2E"/>
    <w:rsid w:val="007820BA"/>
    <w:rsid w:val="0079346A"/>
    <w:rsid w:val="007C6319"/>
    <w:rsid w:val="007D6AB5"/>
    <w:rsid w:val="007F2C0D"/>
    <w:rsid w:val="007F7EB1"/>
    <w:rsid w:val="0082746E"/>
    <w:rsid w:val="00841C17"/>
    <w:rsid w:val="00855FD5"/>
    <w:rsid w:val="00860960"/>
    <w:rsid w:val="008A37AE"/>
    <w:rsid w:val="008B494A"/>
    <w:rsid w:val="008B4F0E"/>
    <w:rsid w:val="008B74AF"/>
    <w:rsid w:val="008E4501"/>
    <w:rsid w:val="00900AEB"/>
    <w:rsid w:val="00903E04"/>
    <w:rsid w:val="00905313"/>
    <w:rsid w:val="0091049C"/>
    <w:rsid w:val="009257CE"/>
    <w:rsid w:val="0093483B"/>
    <w:rsid w:val="00963EAB"/>
    <w:rsid w:val="0096687D"/>
    <w:rsid w:val="00975B1B"/>
    <w:rsid w:val="009764F2"/>
    <w:rsid w:val="00980B7A"/>
    <w:rsid w:val="00985E06"/>
    <w:rsid w:val="00991C0E"/>
    <w:rsid w:val="009A7515"/>
    <w:rsid w:val="009B0CD4"/>
    <w:rsid w:val="009C45BA"/>
    <w:rsid w:val="009C7BF1"/>
    <w:rsid w:val="009D0720"/>
    <w:rsid w:val="009D23B7"/>
    <w:rsid w:val="009D6F7D"/>
    <w:rsid w:val="00A17E89"/>
    <w:rsid w:val="00A62156"/>
    <w:rsid w:val="00A83F06"/>
    <w:rsid w:val="00A91C94"/>
    <w:rsid w:val="00AB63AD"/>
    <w:rsid w:val="00AC39C9"/>
    <w:rsid w:val="00AC4C1D"/>
    <w:rsid w:val="00AD4F25"/>
    <w:rsid w:val="00B0506B"/>
    <w:rsid w:val="00BF40CB"/>
    <w:rsid w:val="00C043D6"/>
    <w:rsid w:val="00C262BE"/>
    <w:rsid w:val="00C43DEF"/>
    <w:rsid w:val="00C64D68"/>
    <w:rsid w:val="00C6619A"/>
    <w:rsid w:val="00CC11C4"/>
    <w:rsid w:val="00CD37F2"/>
    <w:rsid w:val="00CD41C6"/>
    <w:rsid w:val="00CE695E"/>
    <w:rsid w:val="00CF0D5E"/>
    <w:rsid w:val="00D108C4"/>
    <w:rsid w:val="00D31DBC"/>
    <w:rsid w:val="00D82A88"/>
    <w:rsid w:val="00D928F7"/>
    <w:rsid w:val="00D969C7"/>
    <w:rsid w:val="00DA27F0"/>
    <w:rsid w:val="00DB2969"/>
    <w:rsid w:val="00DD1E5C"/>
    <w:rsid w:val="00DD3685"/>
    <w:rsid w:val="00DE08B0"/>
    <w:rsid w:val="00DF4F88"/>
    <w:rsid w:val="00DF7427"/>
    <w:rsid w:val="00E20B67"/>
    <w:rsid w:val="00E56D32"/>
    <w:rsid w:val="00E61BDB"/>
    <w:rsid w:val="00E762E2"/>
    <w:rsid w:val="00E869AE"/>
    <w:rsid w:val="00E942E1"/>
    <w:rsid w:val="00EA0303"/>
    <w:rsid w:val="00EE1711"/>
    <w:rsid w:val="00F07BAB"/>
    <w:rsid w:val="00F30D15"/>
    <w:rsid w:val="00F3423E"/>
    <w:rsid w:val="00F459AB"/>
    <w:rsid w:val="00F51CCD"/>
    <w:rsid w:val="00F7148A"/>
    <w:rsid w:val="00F80DFD"/>
    <w:rsid w:val="00F82916"/>
    <w:rsid w:val="00FA682F"/>
    <w:rsid w:val="00FB3FDF"/>
    <w:rsid w:val="00FC491C"/>
    <w:rsid w:val="00FD689C"/>
    <w:rsid w:val="00FF3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21BF1"/>
  <w15:docId w15:val="{FE1946BF-5287-4423-80AD-8F3C3EE5D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Заголовок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No Spacing"/>
    <w:uiPriority w:val="1"/>
    <w:qFormat/>
    <w:rsid w:val="00F80DFD"/>
    <w:pPr>
      <w:spacing w:after="0" w:line="240" w:lineRule="auto"/>
    </w:pPr>
  </w:style>
  <w:style w:type="table" w:customStyle="1" w:styleId="TableNormal">
    <w:name w:val="Table Normal"/>
    <w:uiPriority w:val="2"/>
    <w:semiHidden/>
    <w:unhideWhenUsed/>
    <w:qFormat/>
    <w:rsid w:val="00F80DF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b">
    <w:name w:val="annotation reference"/>
    <w:basedOn w:val="a0"/>
    <w:uiPriority w:val="99"/>
    <w:semiHidden/>
    <w:unhideWhenUsed/>
    <w:rsid w:val="00F80DF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F80DFD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F80DF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80DFD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F80DFD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F80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F80D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0123D-953F-4205-A536-0AE881A78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4</Words>
  <Characters>464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та</dc:creator>
  <cp:lastModifiedBy>user01</cp:lastModifiedBy>
  <cp:revision>3</cp:revision>
  <dcterms:created xsi:type="dcterms:W3CDTF">2022-03-10T09:29:00Z</dcterms:created>
  <dcterms:modified xsi:type="dcterms:W3CDTF">2022-03-10T09:30:00Z</dcterms:modified>
</cp:coreProperties>
</file>